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Theme="minorHAnsi"/>
          <w:sz w:val="2"/>
          <w:lang w:val="en-GB"/>
        </w:rPr>
        <w:id w:val="1595509832"/>
        <w:docPartObj>
          <w:docPartGallery w:val="Cover Pages"/>
          <w:docPartUnique/>
        </w:docPartObj>
      </w:sdtPr>
      <w:sdtEndPr>
        <w:rPr>
          <w:noProof/>
          <w:sz w:val="22"/>
          <w:lang w:val="tr-TR"/>
        </w:rPr>
      </w:sdtEndPr>
      <w:sdtContent>
        <w:p w14:paraId="6A5E4745" w14:textId="5DF2329E" w:rsidR="004A5D10" w:rsidRDefault="004A5D10">
          <w:pPr>
            <w:pStyle w:val="NoSpacing"/>
            <w:rPr>
              <w:sz w:val="2"/>
            </w:rPr>
          </w:pPr>
        </w:p>
        <w:p w14:paraId="3DE10D37" w14:textId="77777777" w:rsidR="004A5D10" w:rsidRDefault="004A5D10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7DC4C713" wp14:editId="01162AC7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4DBEDB5E" w14:textId="7F9EB2AC" w:rsidR="004A5D10" w:rsidRDefault="004A5D10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KAFKA – Streamıng data</w:t>
                                    </w:r>
                                  </w:p>
                                </w:sdtContent>
                              </w:sdt>
                              <w:p w14:paraId="2DF28DC0" w14:textId="2F499020" w:rsidR="004A5D10" w:rsidRDefault="00F30FF8">
                                <w:pPr>
                                  <w:pStyle w:val="NoSpacing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A5D10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TEB ASSIGNMENT</w:t>
                                    </w:r>
                                  </w:sdtContent>
                                </w:sdt>
                                <w:r w:rsidR="004A5D10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4D34C81B" w14:textId="77777777" w:rsidR="004A5D10" w:rsidRDefault="004A5D10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7DC4C71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W8XewIAAGQ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4DBEDB5E" w14:textId="7F9EB2AC" w:rsidR="004A5D10" w:rsidRDefault="004A5D10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KAFKA – Streamıng data</w:t>
                              </w:r>
                            </w:p>
                          </w:sdtContent>
                        </w:sdt>
                        <w:p w14:paraId="2DF28DC0" w14:textId="2F499020" w:rsidR="004A5D10" w:rsidRDefault="00F30FF8">
                          <w:pPr>
                            <w:pStyle w:val="NoSpacing"/>
                            <w:spacing w:before="120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4A5D10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TEB ASSIGNMENT</w:t>
                              </w:r>
                            </w:sdtContent>
                          </w:sdt>
                          <w:r w:rsidR="004A5D10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4D34C81B" w14:textId="77777777" w:rsidR="004A5D10" w:rsidRDefault="004A5D10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4A73C5F8" wp14:editId="567EA558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5FFA36D0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399F5A3" wp14:editId="547151CB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F60167D" w14:textId="6946E14B" w:rsidR="004A5D10" w:rsidRDefault="00F30FF8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4A5D10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SERAP AYDOGDU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44B8204" w14:textId="31785E81" w:rsidR="004A5D10" w:rsidRDefault="004A5D10">
                                    <w:pPr>
                                      <w:pStyle w:val="NoSpacing"/>
                                      <w:jc w:val="right"/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28.05.2019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399F5A3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p w14:paraId="3F60167D" w14:textId="6946E14B" w:rsidR="004A5D10" w:rsidRDefault="00F30FF8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4A5D10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SERAP AYDOGDU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EndPr/>
                          <w:sdtContent>
                            <w:p w14:paraId="644B8204" w14:textId="31785E81" w:rsidR="004A5D10" w:rsidRDefault="004A5D10">
                              <w:pPr>
                                <w:pStyle w:val="NoSpacing"/>
                                <w:jc w:val="right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28.05.2019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762C5046" w14:textId="77777777" w:rsidR="00CA0714" w:rsidRDefault="004A5D10">
          <w:pPr>
            <w:rPr>
              <w:noProof/>
              <w:lang w:val="tr-TR"/>
            </w:rPr>
          </w:pPr>
          <w:r>
            <w:rPr>
              <w:noProof/>
              <w:lang w:val="tr-TR"/>
            </w:rPr>
            <w:br w:type="page"/>
          </w:r>
        </w:p>
        <w:sdt>
          <w:sdtPr>
            <w:rPr>
              <w:rFonts w:asciiTheme="minorHAnsi" w:eastAsiaTheme="minorHAnsi" w:hAnsiTheme="minorHAnsi" w:cstheme="minorBidi"/>
              <w:color w:val="auto"/>
              <w:sz w:val="22"/>
              <w:szCs w:val="22"/>
              <w:lang w:val="en-GB"/>
            </w:rPr>
            <w:id w:val="-708796315"/>
            <w:docPartObj>
              <w:docPartGallery w:val="Table of Contents"/>
              <w:docPartUnique/>
            </w:docPartObj>
          </w:sdtPr>
          <w:sdtEndPr>
            <w:rPr>
              <w:b/>
              <w:bCs/>
              <w:noProof/>
            </w:rPr>
          </w:sdtEndPr>
          <w:sdtContent>
            <w:p w14:paraId="7376EFCD" w14:textId="4C07D13B" w:rsidR="00CA0714" w:rsidRDefault="00CA0714">
              <w:pPr>
                <w:pStyle w:val="TOCHeading"/>
              </w:pPr>
              <w:r>
                <w:t>Contents</w:t>
              </w:r>
            </w:p>
            <w:p w14:paraId="62F2A1CB" w14:textId="77777777" w:rsidR="00CA0714" w:rsidRPr="00CA0714" w:rsidRDefault="00CA0714" w:rsidP="00CA0714">
              <w:pPr>
                <w:rPr>
                  <w:lang w:val="en-US"/>
                </w:rPr>
              </w:pPr>
            </w:p>
            <w:p w14:paraId="0865F897" w14:textId="36B15A59" w:rsidR="00CA0714" w:rsidRDefault="00CA0714">
              <w:pPr>
                <w:pStyle w:val="TOC1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GB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9947955" w:history="1">
                <w:r w:rsidRPr="00F4185F">
                  <w:rPr>
                    <w:rStyle w:val="Hyperlink"/>
                    <w:noProof/>
                    <w:lang w:val="tr-TR"/>
                  </w:rPr>
                  <w:t>KAFKA STREAMING TASK 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994795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AFE5B06" w14:textId="4CA5A436" w:rsidR="00CA0714" w:rsidRDefault="00F30FF8">
              <w:pPr>
                <w:pStyle w:val="TOC1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GB"/>
                </w:rPr>
              </w:pPr>
              <w:hyperlink w:anchor="_Toc9947956" w:history="1">
                <w:r w:rsidR="00CA0714" w:rsidRPr="00F4185F">
                  <w:rPr>
                    <w:rStyle w:val="Hyperlink"/>
                    <w:noProof/>
                    <w:lang w:val="tr-TR"/>
                  </w:rPr>
                  <w:t>Architecture</w:t>
                </w:r>
                <w:r w:rsidR="00CA0714">
                  <w:rPr>
                    <w:noProof/>
                    <w:webHidden/>
                  </w:rPr>
                  <w:tab/>
                </w:r>
                <w:r w:rsidR="00CA0714">
                  <w:rPr>
                    <w:noProof/>
                    <w:webHidden/>
                  </w:rPr>
                  <w:fldChar w:fldCharType="begin"/>
                </w:r>
                <w:r w:rsidR="00CA0714">
                  <w:rPr>
                    <w:noProof/>
                    <w:webHidden/>
                  </w:rPr>
                  <w:instrText xml:space="preserve"> PAGEREF _Toc9947956 \h </w:instrText>
                </w:r>
                <w:r w:rsidR="00CA0714">
                  <w:rPr>
                    <w:noProof/>
                    <w:webHidden/>
                  </w:rPr>
                </w:r>
                <w:r w:rsidR="00CA0714">
                  <w:rPr>
                    <w:noProof/>
                    <w:webHidden/>
                  </w:rPr>
                  <w:fldChar w:fldCharType="separate"/>
                </w:r>
                <w:r w:rsidR="00CA0714">
                  <w:rPr>
                    <w:noProof/>
                    <w:webHidden/>
                  </w:rPr>
                  <w:t>2</w:t>
                </w:r>
                <w:r w:rsidR="00CA0714">
                  <w:rPr>
                    <w:noProof/>
                    <w:webHidden/>
                  </w:rPr>
                  <w:fldChar w:fldCharType="end"/>
                </w:r>
              </w:hyperlink>
            </w:p>
            <w:p w14:paraId="1AF6C86D" w14:textId="7EBA8790" w:rsidR="00CA0714" w:rsidRDefault="00F30FF8">
              <w:pPr>
                <w:pStyle w:val="TOC1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GB"/>
                </w:rPr>
              </w:pPr>
              <w:hyperlink w:anchor="_Toc9947957" w:history="1">
                <w:r w:rsidR="00CA0714" w:rsidRPr="00F4185F">
                  <w:rPr>
                    <w:rStyle w:val="Hyperlink"/>
                    <w:noProof/>
                    <w:lang w:val="tr-TR"/>
                  </w:rPr>
                  <w:t>Setting up environment</w:t>
                </w:r>
                <w:r w:rsidR="00CA0714">
                  <w:rPr>
                    <w:noProof/>
                    <w:webHidden/>
                  </w:rPr>
                  <w:tab/>
                </w:r>
                <w:r w:rsidR="00CA0714">
                  <w:rPr>
                    <w:noProof/>
                    <w:webHidden/>
                  </w:rPr>
                  <w:fldChar w:fldCharType="begin"/>
                </w:r>
                <w:r w:rsidR="00CA0714">
                  <w:rPr>
                    <w:noProof/>
                    <w:webHidden/>
                  </w:rPr>
                  <w:instrText xml:space="preserve"> PAGEREF _Toc9947957 \h </w:instrText>
                </w:r>
                <w:r w:rsidR="00CA0714">
                  <w:rPr>
                    <w:noProof/>
                    <w:webHidden/>
                  </w:rPr>
                </w:r>
                <w:r w:rsidR="00CA0714">
                  <w:rPr>
                    <w:noProof/>
                    <w:webHidden/>
                  </w:rPr>
                  <w:fldChar w:fldCharType="separate"/>
                </w:r>
                <w:r w:rsidR="00CA0714">
                  <w:rPr>
                    <w:noProof/>
                    <w:webHidden/>
                  </w:rPr>
                  <w:t>2</w:t>
                </w:r>
                <w:r w:rsidR="00CA0714">
                  <w:rPr>
                    <w:noProof/>
                    <w:webHidden/>
                  </w:rPr>
                  <w:fldChar w:fldCharType="end"/>
                </w:r>
              </w:hyperlink>
            </w:p>
            <w:p w14:paraId="0873CFDF" w14:textId="68E2C630" w:rsidR="00CA0714" w:rsidRDefault="00F30FF8">
              <w:pPr>
                <w:pStyle w:val="TOC2"/>
                <w:tabs>
                  <w:tab w:val="left" w:pos="660"/>
                  <w:tab w:val="right" w:leader="dot" w:pos="9016"/>
                </w:tabs>
                <w:rPr>
                  <w:rFonts w:eastAsiaTheme="minorEastAsia"/>
                  <w:noProof/>
                  <w:lang w:eastAsia="en-GB"/>
                </w:rPr>
              </w:pPr>
              <w:hyperlink w:anchor="_Toc9947958" w:history="1">
                <w:r w:rsidR="00CA0714" w:rsidRPr="00F4185F">
                  <w:rPr>
                    <w:rStyle w:val="Hyperlink"/>
                    <w:noProof/>
                    <w:lang w:val="tr-TR"/>
                  </w:rPr>
                  <w:t>1.</w:t>
                </w:r>
                <w:r w:rsidR="00CA0714">
                  <w:rPr>
                    <w:rFonts w:eastAsiaTheme="minorEastAsia"/>
                    <w:noProof/>
                    <w:lang w:eastAsia="en-GB"/>
                  </w:rPr>
                  <w:tab/>
                </w:r>
                <w:r w:rsidR="00CA0714" w:rsidRPr="00F4185F">
                  <w:rPr>
                    <w:rStyle w:val="Hyperlink"/>
                    <w:noProof/>
                    <w:lang w:val="tr-TR"/>
                  </w:rPr>
                  <w:t>Start Kafka Server</w:t>
                </w:r>
                <w:r w:rsidR="00CA0714">
                  <w:rPr>
                    <w:noProof/>
                    <w:webHidden/>
                  </w:rPr>
                  <w:tab/>
                </w:r>
                <w:r w:rsidR="00CA0714">
                  <w:rPr>
                    <w:noProof/>
                    <w:webHidden/>
                  </w:rPr>
                  <w:fldChar w:fldCharType="begin"/>
                </w:r>
                <w:r w:rsidR="00CA0714">
                  <w:rPr>
                    <w:noProof/>
                    <w:webHidden/>
                  </w:rPr>
                  <w:instrText xml:space="preserve"> PAGEREF _Toc9947958 \h </w:instrText>
                </w:r>
                <w:r w:rsidR="00CA0714">
                  <w:rPr>
                    <w:noProof/>
                    <w:webHidden/>
                  </w:rPr>
                </w:r>
                <w:r w:rsidR="00CA0714">
                  <w:rPr>
                    <w:noProof/>
                    <w:webHidden/>
                  </w:rPr>
                  <w:fldChar w:fldCharType="separate"/>
                </w:r>
                <w:r w:rsidR="00CA0714">
                  <w:rPr>
                    <w:noProof/>
                    <w:webHidden/>
                  </w:rPr>
                  <w:t>2</w:t>
                </w:r>
                <w:r w:rsidR="00CA0714">
                  <w:rPr>
                    <w:noProof/>
                    <w:webHidden/>
                  </w:rPr>
                  <w:fldChar w:fldCharType="end"/>
                </w:r>
              </w:hyperlink>
            </w:p>
            <w:p w14:paraId="5DFA626B" w14:textId="46B2285E" w:rsidR="00CA0714" w:rsidRDefault="00F30FF8">
              <w:pPr>
                <w:pStyle w:val="TOC2"/>
                <w:tabs>
                  <w:tab w:val="left" w:pos="660"/>
                  <w:tab w:val="right" w:leader="dot" w:pos="9016"/>
                </w:tabs>
                <w:rPr>
                  <w:rFonts w:eastAsiaTheme="minorEastAsia"/>
                  <w:noProof/>
                  <w:lang w:eastAsia="en-GB"/>
                </w:rPr>
              </w:pPr>
              <w:hyperlink w:anchor="_Toc9947959" w:history="1">
                <w:r w:rsidR="00CA0714" w:rsidRPr="00F4185F">
                  <w:rPr>
                    <w:rStyle w:val="Hyperlink"/>
                    <w:noProof/>
                  </w:rPr>
                  <w:t>2.</w:t>
                </w:r>
                <w:r w:rsidR="00CA0714">
                  <w:rPr>
                    <w:rFonts w:eastAsiaTheme="minorEastAsia"/>
                    <w:noProof/>
                    <w:lang w:eastAsia="en-GB"/>
                  </w:rPr>
                  <w:tab/>
                </w:r>
                <w:r w:rsidR="00CA0714" w:rsidRPr="00F4185F">
                  <w:rPr>
                    <w:rStyle w:val="Hyperlink"/>
                    <w:noProof/>
                    <w:shd w:val="clear" w:color="auto" w:fill="FFFFFF"/>
                  </w:rPr>
                  <w:t>Test Kafka Producer and Consumer</w:t>
                </w:r>
                <w:r w:rsidR="00CA0714">
                  <w:rPr>
                    <w:noProof/>
                    <w:webHidden/>
                  </w:rPr>
                  <w:tab/>
                </w:r>
                <w:r w:rsidR="00CA0714">
                  <w:rPr>
                    <w:noProof/>
                    <w:webHidden/>
                  </w:rPr>
                  <w:fldChar w:fldCharType="begin"/>
                </w:r>
                <w:r w:rsidR="00CA0714">
                  <w:rPr>
                    <w:noProof/>
                    <w:webHidden/>
                  </w:rPr>
                  <w:instrText xml:space="preserve"> PAGEREF _Toc9947959 \h </w:instrText>
                </w:r>
                <w:r w:rsidR="00CA0714">
                  <w:rPr>
                    <w:noProof/>
                    <w:webHidden/>
                  </w:rPr>
                </w:r>
                <w:r w:rsidR="00CA0714">
                  <w:rPr>
                    <w:noProof/>
                    <w:webHidden/>
                  </w:rPr>
                  <w:fldChar w:fldCharType="separate"/>
                </w:r>
                <w:r w:rsidR="00CA0714">
                  <w:rPr>
                    <w:noProof/>
                    <w:webHidden/>
                  </w:rPr>
                  <w:t>3</w:t>
                </w:r>
                <w:r w:rsidR="00CA0714">
                  <w:rPr>
                    <w:noProof/>
                    <w:webHidden/>
                  </w:rPr>
                  <w:fldChar w:fldCharType="end"/>
                </w:r>
              </w:hyperlink>
            </w:p>
            <w:p w14:paraId="699E9CDA" w14:textId="4A70173A" w:rsidR="00CA0714" w:rsidRDefault="00F30FF8">
              <w:pPr>
                <w:pStyle w:val="TOC1"/>
                <w:tabs>
                  <w:tab w:val="right" w:leader="dot" w:pos="9016"/>
                </w:tabs>
                <w:rPr>
                  <w:rFonts w:eastAsiaTheme="minorEastAsia"/>
                  <w:noProof/>
                  <w:lang w:eastAsia="en-GB"/>
                </w:rPr>
              </w:pPr>
              <w:hyperlink w:anchor="_Toc9947960" w:history="1">
                <w:r w:rsidR="00CA0714" w:rsidRPr="00F4185F">
                  <w:rPr>
                    <w:rStyle w:val="Hyperlink"/>
                    <w:noProof/>
                  </w:rPr>
                  <w:t>About the Progress</w:t>
                </w:r>
                <w:r w:rsidR="00CA0714">
                  <w:rPr>
                    <w:noProof/>
                    <w:webHidden/>
                  </w:rPr>
                  <w:tab/>
                </w:r>
                <w:r w:rsidR="00CA0714">
                  <w:rPr>
                    <w:noProof/>
                    <w:webHidden/>
                  </w:rPr>
                  <w:fldChar w:fldCharType="begin"/>
                </w:r>
                <w:r w:rsidR="00CA0714">
                  <w:rPr>
                    <w:noProof/>
                    <w:webHidden/>
                  </w:rPr>
                  <w:instrText xml:space="preserve"> PAGEREF _Toc9947960 \h </w:instrText>
                </w:r>
                <w:r w:rsidR="00CA0714">
                  <w:rPr>
                    <w:noProof/>
                    <w:webHidden/>
                  </w:rPr>
                </w:r>
                <w:r w:rsidR="00CA0714">
                  <w:rPr>
                    <w:noProof/>
                    <w:webHidden/>
                  </w:rPr>
                  <w:fldChar w:fldCharType="separate"/>
                </w:r>
                <w:r w:rsidR="00CA0714">
                  <w:rPr>
                    <w:noProof/>
                    <w:webHidden/>
                  </w:rPr>
                  <w:t>6</w:t>
                </w:r>
                <w:r w:rsidR="00CA0714">
                  <w:rPr>
                    <w:noProof/>
                    <w:webHidden/>
                  </w:rPr>
                  <w:fldChar w:fldCharType="end"/>
                </w:r>
              </w:hyperlink>
            </w:p>
            <w:p w14:paraId="04F44C50" w14:textId="1A6DABFB" w:rsidR="00CA0714" w:rsidRDefault="00F30FF8">
              <w:pPr>
                <w:pStyle w:val="TOC2"/>
                <w:tabs>
                  <w:tab w:val="left" w:pos="660"/>
                  <w:tab w:val="right" w:leader="dot" w:pos="9016"/>
                </w:tabs>
                <w:rPr>
                  <w:rFonts w:eastAsiaTheme="minorEastAsia"/>
                  <w:noProof/>
                  <w:lang w:eastAsia="en-GB"/>
                </w:rPr>
              </w:pPr>
              <w:hyperlink w:anchor="_Toc9947961" w:history="1">
                <w:r w:rsidR="00CA0714" w:rsidRPr="00F4185F">
                  <w:rPr>
                    <w:rStyle w:val="Hyperlink"/>
                    <w:noProof/>
                  </w:rPr>
                  <w:t>1.</w:t>
                </w:r>
                <w:r w:rsidR="00CA0714">
                  <w:rPr>
                    <w:rFonts w:eastAsiaTheme="minorEastAsia"/>
                    <w:noProof/>
                    <w:lang w:eastAsia="en-GB"/>
                  </w:rPr>
                  <w:tab/>
                </w:r>
                <w:r w:rsidR="00CA0714" w:rsidRPr="00F4185F">
                  <w:rPr>
                    <w:rStyle w:val="Hyperlink"/>
                    <w:noProof/>
                  </w:rPr>
                  <w:t>Apache Spark Streaming</w:t>
                </w:r>
                <w:r w:rsidR="00CA0714">
                  <w:rPr>
                    <w:noProof/>
                    <w:webHidden/>
                  </w:rPr>
                  <w:tab/>
                </w:r>
                <w:r w:rsidR="00CA0714">
                  <w:rPr>
                    <w:noProof/>
                    <w:webHidden/>
                  </w:rPr>
                  <w:fldChar w:fldCharType="begin"/>
                </w:r>
                <w:r w:rsidR="00CA0714">
                  <w:rPr>
                    <w:noProof/>
                    <w:webHidden/>
                  </w:rPr>
                  <w:instrText xml:space="preserve"> PAGEREF _Toc9947961 \h </w:instrText>
                </w:r>
                <w:r w:rsidR="00CA0714">
                  <w:rPr>
                    <w:noProof/>
                    <w:webHidden/>
                  </w:rPr>
                </w:r>
                <w:r w:rsidR="00CA0714">
                  <w:rPr>
                    <w:noProof/>
                    <w:webHidden/>
                  </w:rPr>
                  <w:fldChar w:fldCharType="separate"/>
                </w:r>
                <w:r w:rsidR="00CA0714">
                  <w:rPr>
                    <w:noProof/>
                    <w:webHidden/>
                  </w:rPr>
                  <w:t>6</w:t>
                </w:r>
                <w:r w:rsidR="00CA0714">
                  <w:rPr>
                    <w:noProof/>
                    <w:webHidden/>
                  </w:rPr>
                  <w:fldChar w:fldCharType="end"/>
                </w:r>
              </w:hyperlink>
            </w:p>
            <w:p w14:paraId="2B2048DE" w14:textId="391FB0A4" w:rsidR="00CA0714" w:rsidRDefault="00F30FF8">
              <w:pPr>
                <w:pStyle w:val="TOC2"/>
                <w:tabs>
                  <w:tab w:val="left" w:pos="660"/>
                  <w:tab w:val="right" w:leader="dot" w:pos="9016"/>
                </w:tabs>
                <w:rPr>
                  <w:rFonts w:eastAsiaTheme="minorEastAsia"/>
                  <w:noProof/>
                  <w:lang w:eastAsia="en-GB"/>
                </w:rPr>
              </w:pPr>
              <w:hyperlink w:anchor="_Toc9947962" w:history="1">
                <w:r w:rsidR="00CA0714" w:rsidRPr="00F4185F">
                  <w:rPr>
                    <w:rStyle w:val="Hyperlink"/>
                    <w:noProof/>
                  </w:rPr>
                  <w:t>2.</w:t>
                </w:r>
                <w:r w:rsidR="00CA0714">
                  <w:rPr>
                    <w:rFonts w:eastAsiaTheme="minorEastAsia"/>
                    <w:noProof/>
                    <w:lang w:eastAsia="en-GB"/>
                  </w:rPr>
                  <w:tab/>
                </w:r>
                <w:r w:rsidR="00CA0714" w:rsidRPr="00F4185F">
                  <w:rPr>
                    <w:rStyle w:val="Hyperlink"/>
                    <w:noProof/>
                  </w:rPr>
                  <w:t>Write to Casandra</w:t>
                </w:r>
                <w:r w:rsidR="00CA0714">
                  <w:rPr>
                    <w:noProof/>
                    <w:webHidden/>
                  </w:rPr>
                  <w:tab/>
                </w:r>
                <w:r w:rsidR="00CA0714">
                  <w:rPr>
                    <w:noProof/>
                    <w:webHidden/>
                  </w:rPr>
                  <w:fldChar w:fldCharType="begin"/>
                </w:r>
                <w:r w:rsidR="00CA0714">
                  <w:rPr>
                    <w:noProof/>
                    <w:webHidden/>
                  </w:rPr>
                  <w:instrText xml:space="preserve"> PAGEREF _Toc9947962 \h </w:instrText>
                </w:r>
                <w:r w:rsidR="00CA0714">
                  <w:rPr>
                    <w:noProof/>
                    <w:webHidden/>
                  </w:rPr>
                </w:r>
                <w:r w:rsidR="00CA0714">
                  <w:rPr>
                    <w:noProof/>
                    <w:webHidden/>
                  </w:rPr>
                  <w:fldChar w:fldCharType="separate"/>
                </w:r>
                <w:r w:rsidR="00CA0714">
                  <w:rPr>
                    <w:noProof/>
                    <w:webHidden/>
                  </w:rPr>
                  <w:t>6</w:t>
                </w:r>
                <w:r w:rsidR="00CA0714">
                  <w:rPr>
                    <w:noProof/>
                    <w:webHidden/>
                  </w:rPr>
                  <w:fldChar w:fldCharType="end"/>
                </w:r>
              </w:hyperlink>
            </w:p>
            <w:p w14:paraId="34DA8FA6" w14:textId="0FC863F0" w:rsidR="00CA0714" w:rsidRDefault="00CA0714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1AEBE182" w14:textId="77777777" w:rsidR="00CA0714" w:rsidRDefault="00CA0714">
          <w:pPr>
            <w:rPr>
              <w:noProof/>
              <w:lang w:val="tr-TR"/>
            </w:rPr>
          </w:pPr>
          <w:r>
            <w:rPr>
              <w:noProof/>
              <w:lang w:val="tr-TR"/>
            </w:rPr>
            <w:br w:type="page"/>
          </w:r>
        </w:p>
        <w:p w14:paraId="21C9C422" w14:textId="1D1071D6" w:rsidR="004A5D10" w:rsidRDefault="00F30FF8">
          <w:pPr>
            <w:rPr>
              <w:rFonts w:asciiTheme="majorHAnsi" w:eastAsiaTheme="majorEastAsia" w:hAnsiTheme="majorHAnsi" w:cstheme="majorBidi"/>
              <w:noProof/>
              <w:color w:val="2F5496" w:themeColor="accent1" w:themeShade="BF"/>
              <w:sz w:val="32"/>
              <w:szCs w:val="32"/>
              <w:lang w:val="tr-TR"/>
            </w:rPr>
          </w:pPr>
        </w:p>
      </w:sdtContent>
    </w:sdt>
    <w:p w14:paraId="24008661" w14:textId="21D27470" w:rsidR="002A670A" w:rsidRDefault="009E65DD" w:rsidP="007A2846">
      <w:pPr>
        <w:pStyle w:val="Heading1"/>
        <w:rPr>
          <w:noProof/>
          <w:lang w:val="tr-TR"/>
        </w:rPr>
      </w:pPr>
      <w:bookmarkStart w:id="0" w:name="_Toc9947955"/>
      <w:r>
        <w:rPr>
          <w:noProof/>
          <w:lang w:val="tr-TR"/>
        </w:rPr>
        <w:t>KAFKA STREAMING TASK :</w:t>
      </w:r>
      <w:bookmarkEnd w:id="0"/>
    </w:p>
    <w:p w14:paraId="78BE4E16" w14:textId="57959643" w:rsidR="00C951BF" w:rsidRPr="00C951BF" w:rsidRDefault="009E65DD" w:rsidP="007E4E05">
      <w:pPr>
        <w:pStyle w:val="Heading1"/>
        <w:rPr>
          <w:noProof/>
          <w:lang w:val="tr-TR"/>
        </w:rPr>
      </w:pPr>
      <w:bookmarkStart w:id="1" w:name="_Toc9947956"/>
      <w:r>
        <w:rPr>
          <w:noProof/>
          <w:lang w:val="tr-TR"/>
        </w:rPr>
        <w:t>Architecture</w:t>
      </w:r>
      <w:bookmarkEnd w:id="1"/>
    </w:p>
    <w:p w14:paraId="363595D1" w14:textId="33C005C2" w:rsidR="00E62466" w:rsidRPr="00C951BF" w:rsidRDefault="00F4451B" w:rsidP="00C951BF">
      <w:pPr>
        <w:pStyle w:val="ListParagraph"/>
        <w:numPr>
          <w:ilvl w:val="0"/>
          <w:numId w:val="3"/>
        </w:numPr>
        <w:spacing w:line="360" w:lineRule="auto"/>
        <w:rPr>
          <w:lang w:val="tr-TR"/>
        </w:rPr>
      </w:pPr>
      <w:r>
        <w:rPr>
          <w:b/>
          <w:bCs/>
          <w:lang w:val="tr-TR"/>
        </w:rPr>
        <w:t xml:space="preserve">[1] </w:t>
      </w:r>
      <w:r w:rsidR="00E62466" w:rsidRPr="009C77E2">
        <w:rPr>
          <w:b/>
          <w:bCs/>
          <w:lang w:val="tr-TR"/>
        </w:rPr>
        <w:t>Producer :</w:t>
      </w:r>
      <w:r w:rsidR="004A2A00">
        <w:rPr>
          <w:b/>
          <w:bCs/>
          <w:lang w:val="tr-TR"/>
        </w:rPr>
        <w:t xml:space="preserve"> </w:t>
      </w:r>
      <w:r w:rsidR="00376340">
        <w:rPr>
          <w:lang w:val="tr-TR"/>
        </w:rPr>
        <w:t>Console</w:t>
      </w:r>
    </w:p>
    <w:p w14:paraId="5A47547E" w14:textId="04A0E93A" w:rsidR="00E62466" w:rsidRPr="00C951BF" w:rsidRDefault="00F4451B" w:rsidP="00C951BF">
      <w:pPr>
        <w:pStyle w:val="ListParagraph"/>
        <w:numPr>
          <w:ilvl w:val="0"/>
          <w:numId w:val="3"/>
        </w:numPr>
        <w:spacing w:line="360" w:lineRule="auto"/>
        <w:rPr>
          <w:lang w:val="tr-TR"/>
        </w:rPr>
      </w:pPr>
      <w:r>
        <w:rPr>
          <w:b/>
          <w:bCs/>
          <w:lang w:val="tr-TR"/>
        </w:rPr>
        <w:t xml:space="preserve">[2] </w:t>
      </w:r>
      <w:r w:rsidR="00E62466" w:rsidRPr="009C77E2">
        <w:rPr>
          <w:b/>
          <w:bCs/>
          <w:lang w:val="tr-TR"/>
        </w:rPr>
        <w:t>Consumer :</w:t>
      </w:r>
      <w:r w:rsidR="00E62466" w:rsidRPr="00C951BF">
        <w:rPr>
          <w:lang w:val="tr-TR"/>
        </w:rPr>
        <w:t xml:space="preserve"> Spark Streaming</w:t>
      </w:r>
    </w:p>
    <w:p w14:paraId="4598B975" w14:textId="11B35808" w:rsidR="00E62466" w:rsidRPr="00C951BF" w:rsidRDefault="00F4451B" w:rsidP="00C951BF">
      <w:pPr>
        <w:pStyle w:val="ListParagraph"/>
        <w:numPr>
          <w:ilvl w:val="0"/>
          <w:numId w:val="3"/>
        </w:numPr>
        <w:spacing w:line="360" w:lineRule="auto"/>
        <w:rPr>
          <w:lang w:val="tr-TR"/>
        </w:rPr>
      </w:pPr>
      <w:r>
        <w:rPr>
          <w:b/>
          <w:bCs/>
          <w:lang w:val="tr-TR"/>
        </w:rPr>
        <w:t xml:space="preserve">[3] </w:t>
      </w:r>
      <w:r w:rsidR="00E62466" w:rsidRPr="009C77E2">
        <w:rPr>
          <w:b/>
          <w:bCs/>
          <w:lang w:val="tr-TR"/>
        </w:rPr>
        <w:t>DB :</w:t>
      </w:r>
      <w:r w:rsidR="00E62466" w:rsidRPr="00C951BF">
        <w:rPr>
          <w:lang w:val="tr-TR"/>
        </w:rPr>
        <w:t xml:space="preserve"> </w:t>
      </w:r>
      <w:r w:rsidR="00AD7402">
        <w:rPr>
          <w:lang w:val="tr-TR"/>
        </w:rPr>
        <w:t>Casandra</w:t>
      </w:r>
      <w:r w:rsidR="007F6503">
        <w:rPr>
          <w:lang w:val="tr-TR"/>
        </w:rPr>
        <w:t xml:space="preserve"> </w:t>
      </w:r>
    </w:p>
    <w:p w14:paraId="27CAD07C" w14:textId="182CB29D" w:rsidR="00F4451B" w:rsidRDefault="00F4451B" w:rsidP="00C951BF">
      <w:pPr>
        <w:pStyle w:val="ListParagraph"/>
        <w:numPr>
          <w:ilvl w:val="0"/>
          <w:numId w:val="3"/>
        </w:numPr>
        <w:spacing w:line="360" w:lineRule="auto"/>
        <w:rPr>
          <w:b/>
          <w:bCs/>
          <w:lang w:val="tr-TR"/>
        </w:rPr>
      </w:pPr>
      <w:r>
        <w:rPr>
          <w:b/>
          <w:bCs/>
          <w:lang w:val="tr-TR"/>
        </w:rPr>
        <w:t xml:space="preserve">[4] </w:t>
      </w:r>
      <w:r w:rsidR="002D4276">
        <w:rPr>
          <w:b/>
          <w:bCs/>
          <w:lang w:val="tr-TR"/>
        </w:rPr>
        <w:t>[5] Dashboard</w:t>
      </w:r>
      <w:r w:rsidR="00E62466" w:rsidRPr="009C77E2">
        <w:rPr>
          <w:b/>
          <w:bCs/>
          <w:lang w:val="tr-TR"/>
        </w:rPr>
        <w:t xml:space="preserve"> :</w:t>
      </w:r>
      <w:r w:rsidR="002D4276">
        <w:rPr>
          <w:b/>
          <w:bCs/>
          <w:lang w:val="tr-TR"/>
        </w:rPr>
        <w:t xml:space="preserve"> </w:t>
      </w:r>
      <w:r w:rsidR="002D4276" w:rsidRPr="002D4276">
        <w:rPr>
          <w:lang w:val="tr-TR"/>
        </w:rPr>
        <w:t xml:space="preserve">Nodejs </w:t>
      </w:r>
      <w:r w:rsidR="0036541D">
        <w:rPr>
          <w:lang w:val="tr-TR"/>
        </w:rPr>
        <w:t xml:space="preserve">/ </w:t>
      </w:r>
      <w:r w:rsidR="003F17CA">
        <w:rPr>
          <w:lang w:val="tr-TR"/>
        </w:rPr>
        <w:t>Kibana</w:t>
      </w:r>
      <w:r w:rsidR="00F843EE">
        <w:rPr>
          <w:lang w:val="tr-TR"/>
        </w:rPr>
        <w:t xml:space="preserve">  (3)</w:t>
      </w:r>
    </w:p>
    <w:p w14:paraId="6634C982" w14:textId="784558DE" w:rsidR="00283D48" w:rsidRDefault="00F843EE" w:rsidP="00B34142">
      <w:pPr>
        <w:jc w:val="center"/>
        <w:rPr>
          <w:lang w:val="tr-T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625C7F5" wp14:editId="11875FF1">
                <wp:simplePos x="0" y="0"/>
                <wp:positionH relativeFrom="column">
                  <wp:posOffset>3935437</wp:posOffset>
                </wp:positionH>
                <wp:positionV relativeFrom="paragraph">
                  <wp:posOffset>96288</wp:posOffset>
                </wp:positionV>
                <wp:extent cx="261833" cy="193353"/>
                <wp:effectExtent l="38100" t="0" r="43180" b="3556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1833" cy="1933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>
                          <a:outerShdw blurRad="50800" dist="50800" dir="5400000" algn="ctr" rotWithShape="0">
                            <a:srgbClr val="000000">
                              <a:alpha val="0"/>
                            </a:srgbClr>
                          </a:outerShdw>
                        </a:effectLst>
                      </wps:spPr>
                      <wps:txbx>
                        <w:txbxContent>
                          <w:p w14:paraId="73C164E9" w14:textId="30E0DBAB" w:rsidR="00F843EE" w:rsidRPr="00F843EE" w:rsidRDefault="00F843EE">
                            <w:pPr>
                              <w:rPr>
                                <w:b/>
                                <w:bCs/>
                                <w:sz w:val="10"/>
                                <w:szCs w:val="10"/>
                              </w:rPr>
                            </w:pPr>
                            <w:r w:rsidRPr="00F843EE">
                              <w:rPr>
                                <w:b/>
                                <w:bCs/>
                                <w:sz w:val="10"/>
                                <w:szCs w:val="10"/>
                                <w:lang w:val="tr-TR"/>
                              </w:rPr>
                              <w:t>(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25C7F5" id="Text Box 14" o:spid="_x0000_s1028" type="#_x0000_t202" style="position:absolute;left:0;text-align:left;margin-left:309.9pt;margin-top:7.6pt;width:20.6pt;height:15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" fillcolor="white [3201]" stroked="f" strokeweight=".5pt">
                <v:shadow on="t" color="black" opacity="0" offset="0,4pt"/>
                <v:textbox>
                  <w:txbxContent>
                    <w:p w14:paraId="73C164E9" w14:textId="30E0DBAB" w:rsidR="00F843EE" w:rsidRPr="00F843EE" w:rsidRDefault="00F843EE">
                      <w:pPr>
                        <w:rPr>
                          <w:b/>
                          <w:bCs/>
                          <w:sz w:val="10"/>
                          <w:szCs w:val="10"/>
                        </w:rPr>
                      </w:pPr>
                      <w:r w:rsidRPr="00F843EE">
                        <w:rPr>
                          <w:b/>
                          <w:bCs/>
                          <w:sz w:val="10"/>
                          <w:szCs w:val="10"/>
                          <w:lang w:val="tr-TR"/>
                        </w:rPr>
                        <w:t>(3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B8E1EAE" wp14:editId="176F325D">
                <wp:simplePos x="0" y="0"/>
                <wp:positionH relativeFrom="column">
                  <wp:posOffset>3664974</wp:posOffset>
                </wp:positionH>
                <wp:positionV relativeFrom="paragraph">
                  <wp:posOffset>109527</wp:posOffset>
                </wp:positionV>
                <wp:extent cx="179439" cy="90949"/>
                <wp:effectExtent l="0" t="0" r="0" b="4445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439" cy="90949"/>
                        </a:xfrm>
                        <a:prstGeom prst="round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F2216AB" id="Rectangle: Rounded Corners 6" o:spid="_x0000_s1026" style="position:absolute;margin-left:288.6pt;margin-top:8.6pt;width:14.15pt;height:7.1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" fillcolor="white [3201]" stroked="f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00C39AE" wp14:editId="5D492CF0">
                <wp:simplePos x="0" y="0"/>
                <wp:positionH relativeFrom="column">
                  <wp:posOffset>2429001</wp:posOffset>
                </wp:positionH>
                <wp:positionV relativeFrom="paragraph">
                  <wp:posOffset>762669</wp:posOffset>
                </wp:positionV>
                <wp:extent cx="696877" cy="290030"/>
                <wp:effectExtent l="0" t="0" r="8255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6877" cy="29003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32E105" id="Rectangle 5" o:spid="_x0000_s1026" style="position:absolute;margin-left:191.25pt;margin-top:60.05pt;width:54.85pt;height:22.8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" fillcolor="white [3201]" stroked="f" strokeweight="1pt"/>
            </w:pict>
          </mc:Fallback>
        </mc:AlternateContent>
      </w:r>
      <w:r w:rsidR="009E65DD" w:rsidRPr="00B34142">
        <w:rPr>
          <w:noProof/>
        </w:rPr>
        <w:drawing>
          <wp:inline distT="0" distB="0" distL="0" distR="0" wp14:anchorId="72CB89EA" wp14:editId="0796CE75">
            <wp:extent cx="5019675" cy="2860758"/>
            <wp:effectExtent l="95250" t="95250" r="85725" b="92075"/>
            <wp:docPr id="1" name="Picture 1" descr="https://github.com/duyetdev/realtime-dashboard/raw/master/R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github.com/duyetdev/realtime-dashboard/raw/master/RRD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8700" cy="2888698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14:paraId="256D6DA1" w14:textId="2303DCA7" w:rsidR="00726409" w:rsidRDefault="00726409" w:rsidP="007E4E05">
      <w:pPr>
        <w:pStyle w:val="Heading1"/>
        <w:rPr>
          <w:lang w:val="tr-TR"/>
        </w:rPr>
      </w:pPr>
      <w:bookmarkStart w:id="2" w:name="_Toc9947957"/>
      <w:r>
        <w:rPr>
          <w:lang w:val="tr-TR"/>
        </w:rPr>
        <w:t>Setting up environment</w:t>
      </w:r>
      <w:bookmarkEnd w:id="2"/>
      <w:r>
        <w:rPr>
          <w:lang w:val="tr-TR"/>
        </w:rPr>
        <w:t xml:space="preserve"> </w:t>
      </w:r>
    </w:p>
    <w:p w14:paraId="799D4F9B" w14:textId="02545C4E" w:rsidR="00283D48" w:rsidRPr="00391610" w:rsidRDefault="007461DE" w:rsidP="00902FEC">
      <w:pPr>
        <w:rPr>
          <w:b/>
          <w:bCs/>
          <w:i/>
          <w:iCs/>
          <w:sz w:val="20"/>
          <w:szCs w:val="20"/>
          <w:lang w:val="tr-TR"/>
        </w:rPr>
      </w:pPr>
      <w:r w:rsidRPr="00391610">
        <w:rPr>
          <w:b/>
          <w:bCs/>
          <w:i/>
          <w:iCs/>
          <w:lang w:val="tr-TR"/>
        </w:rPr>
        <w:t>**</w:t>
      </w:r>
      <w:r w:rsidR="003066A6" w:rsidRPr="00391610">
        <w:rPr>
          <w:b/>
          <w:bCs/>
          <w:i/>
          <w:iCs/>
          <w:lang w:val="tr-TR"/>
        </w:rPr>
        <w:t>Note</w:t>
      </w:r>
      <w:r w:rsidR="00391610">
        <w:rPr>
          <w:b/>
          <w:bCs/>
          <w:i/>
          <w:iCs/>
          <w:lang w:val="tr-TR"/>
        </w:rPr>
        <w:t xml:space="preserve">: </w:t>
      </w:r>
      <w:r w:rsidR="00450CDD" w:rsidRPr="00391610">
        <w:rPr>
          <w:b/>
          <w:bCs/>
          <w:i/>
          <w:iCs/>
          <w:lang w:val="tr-TR"/>
        </w:rPr>
        <w:t>Zookeeper, Kafka</w:t>
      </w:r>
      <w:r w:rsidR="008B6479">
        <w:rPr>
          <w:b/>
          <w:bCs/>
          <w:i/>
          <w:iCs/>
          <w:lang w:val="tr-TR"/>
        </w:rPr>
        <w:t xml:space="preserve">, </w:t>
      </w:r>
      <w:r w:rsidR="00450CDD" w:rsidRPr="00391610">
        <w:rPr>
          <w:b/>
          <w:bCs/>
          <w:i/>
          <w:iCs/>
          <w:lang w:val="tr-TR"/>
        </w:rPr>
        <w:t>Spark</w:t>
      </w:r>
      <w:r w:rsidR="004460F3">
        <w:rPr>
          <w:b/>
          <w:bCs/>
          <w:i/>
          <w:iCs/>
          <w:lang w:val="tr-TR"/>
        </w:rPr>
        <w:t>,</w:t>
      </w:r>
      <w:r w:rsidR="00E94673" w:rsidRPr="00391610">
        <w:rPr>
          <w:b/>
          <w:bCs/>
          <w:i/>
          <w:iCs/>
          <w:lang w:val="tr-TR"/>
        </w:rPr>
        <w:t xml:space="preserve"> and Jupyter</w:t>
      </w:r>
      <w:r w:rsidR="001501A2" w:rsidRPr="00391610">
        <w:rPr>
          <w:b/>
          <w:bCs/>
          <w:i/>
          <w:iCs/>
          <w:lang w:val="tr-TR"/>
        </w:rPr>
        <w:t xml:space="preserve"> Notebook</w:t>
      </w:r>
      <w:r w:rsidR="00450CDD" w:rsidRPr="00391610">
        <w:rPr>
          <w:b/>
          <w:bCs/>
          <w:i/>
          <w:iCs/>
          <w:lang w:val="tr-TR"/>
        </w:rPr>
        <w:t xml:space="preserve"> </w:t>
      </w:r>
      <w:r w:rsidR="00B06964" w:rsidRPr="00391610">
        <w:rPr>
          <w:b/>
          <w:bCs/>
          <w:i/>
          <w:iCs/>
          <w:lang w:val="tr-TR"/>
        </w:rPr>
        <w:t xml:space="preserve">are needed to </w:t>
      </w:r>
      <w:r w:rsidR="00F70BC6" w:rsidRPr="00391610">
        <w:rPr>
          <w:b/>
          <w:bCs/>
          <w:i/>
          <w:iCs/>
          <w:lang w:val="tr-TR"/>
        </w:rPr>
        <w:t>have already been</w:t>
      </w:r>
      <w:r w:rsidR="009E6F66" w:rsidRPr="00391610">
        <w:rPr>
          <w:b/>
          <w:bCs/>
          <w:i/>
          <w:iCs/>
          <w:lang w:val="tr-TR"/>
        </w:rPr>
        <w:t xml:space="preserve"> </w:t>
      </w:r>
      <w:r w:rsidR="00477DC6" w:rsidRPr="00391610">
        <w:rPr>
          <w:b/>
          <w:bCs/>
          <w:i/>
          <w:iCs/>
          <w:lang w:val="tr-TR"/>
        </w:rPr>
        <w:t>installed</w:t>
      </w:r>
      <w:r w:rsidR="00C95AA5" w:rsidRPr="00391610">
        <w:rPr>
          <w:b/>
          <w:bCs/>
          <w:i/>
          <w:iCs/>
          <w:lang w:val="tr-TR"/>
        </w:rPr>
        <w:t>.</w:t>
      </w:r>
    </w:p>
    <w:p w14:paraId="1CC7DB0C" w14:textId="31A58E66" w:rsidR="00A077B4" w:rsidRDefault="00A077B4" w:rsidP="00A077B4">
      <w:pPr>
        <w:pStyle w:val="Heading2"/>
        <w:numPr>
          <w:ilvl w:val="0"/>
          <w:numId w:val="2"/>
        </w:numPr>
        <w:rPr>
          <w:lang w:val="tr-TR"/>
        </w:rPr>
      </w:pPr>
      <w:bookmarkStart w:id="3" w:name="_Toc9947958"/>
      <w:r>
        <w:rPr>
          <w:lang w:val="tr-TR"/>
        </w:rPr>
        <w:t>Start Kafka Server</w:t>
      </w:r>
      <w:bookmarkEnd w:id="3"/>
    </w:p>
    <w:p w14:paraId="3754B932" w14:textId="49B29292" w:rsidR="00A077B4" w:rsidRPr="00A077B4" w:rsidRDefault="00710245" w:rsidP="00710245">
      <w:pPr>
        <w:ind w:left="360"/>
        <w:rPr>
          <w:lang w:val="tr-TR"/>
        </w:rPr>
      </w:pPr>
      <w:r>
        <w:rPr>
          <w:lang w:val="tr-TR"/>
        </w:rPr>
        <w:t>Run below code scripts sep</w:t>
      </w:r>
      <w:r w:rsidR="004460F3">
        <w:rPr>
          <w:lang w:val="tr-TR"/>
        </w:rPr>
        <w:t>a</w:t>
      </w:r>
      <w:r>
        <w:rPr>
          <w:lang w:val="tr-TR"/>
        </w:rPr>
        <w:t xml:space="preserve">rately in </w:t>
      </w:r>
      <w:r w:rsidR="004460F3">
        <w:rPr>
          <w:lang w:val="tr-TR"/>
        </w:rPr>
        <w:t xml:space="preserve">a </w:t>
      </w:r>
      <w:r>
        <w:rPr>
          <w:lang w:val="tr-TR"/>
        </w:rPr>
        <w:t>command prompt on Windows (opening 3 differen</w:t>
      </w:r>
      <w:r w:rsidR="004460F3">
        <w:rPr>
          <w:lang w:val="tr-TR"/>
        </w:rPr>
        <w:t>t</w:t>
      </w:r>
      <w:r>
        <w:rPr>
          <w:lang w:val="tr-TR"/>
        </w:rPr>
        <w:t xml:space="preserve"> cmd windows and writing down each script</w:t>
      </w:r>
      <w:r w:rsidR="00DF6EA3">
        <w:rPr>
          <w:lang w:val="tr-TR"/>
        </w:rPr>
        <w:t xml:space="preserve"> sep</w:t>
      </w:r>
      <w:r w:rsidR="004460F3">
        <w:rPr>
          <w:lang w:val="tr-TR"/>
        </w:rPr>
        <w:t>a</w:t>
      </w:r>
      <w:r w:rsidR="00DF6EA3">
        <w:rPr>
          <w:lang w:val="tr-TR"/>
        </w:rPr>
        <w:t>rately</w:t>
      </w:r>
      <w:r>
        <w:rPr>
          <w:lang w:val="tr-TR"/>
        </w:rPr>
        <w:t>)</w:t>
      </w:r>
    </w:p>
    <w:p w14:paraId="6695D808" w14:textId="77777777" w:rsidR="00A077B4" w:rsidRPr="00A077B4" w:rsidRDefault="00A077B4" w:rsidP="00F168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eastAsia="en-GB"/>
        </w:rPr>
      </w:pPr>
      <w:r w:rsidRPr="00A077B4">
        <w:rPr>
          <w:rFonts w:ascii="Consolas" w:eastAsia="Times New Roman" w:hAnsi="Consolas" w:cs="Courier New"/>
          <w:color w:val="6A737D"/>
          <w:sz w:val="20"/>
          <w:szCs w:val="20"/>
          <w:lang w:eastAsia="en-GB"/>
        </w:rPr>
        <w:t># Start zookeeper</w:t>
      </w:r>
    </w:p>
    <w:p w14:paraId="5D7D1344" w14:textId="6F0AAE32" w:rsidR="00A077B4" w:rsidRDefault="00B0289D" w:rsidP="00F168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eastAsia="en-GB"/>
        </w:rPr>
      </w:pPr>
      <w:r>
        <w:rPr>
          <w:rFonts w:ascii="Consolas" w:eastAsia="Times New Roman" w:hAnsi="Consolas" w:cs="Courier New"/>
          <w:color w:val="24292E"/>
          <w:sz w:val="20"/>
          <w:szCs w:val="20"/>
          <w:lang w:eastAsia="en-GB"/>
        </w:rPr>
        <w:t xml:space="preserve">$ </w:t>
      </w:r>
      <w:proofErr w:type="spellStart"/>
      <w:r w:rsidR="00F1688E">
        <w:rPr>
          <w:rFonts w:ascii="Consolas" w:eastAsia="Times New Roman" w:hAnsi="Consolas" w:cs="Courier New"/>
          <w:color w:val="24292E"/>
          <w:sz w:val="20"/>
          <w:szCs w:val="20"/>
          <w:lang w:eastAsia="en-GB"/>
        </w:rPr>
        <w:t>zkServer</w:t>
      </w:r>
      <w:proofErr w:type="spellEnd"/>
    </w:p>
    <w:p w14:paraId="1E61B3AA" w14:textId="19A35BBC" w:rsidR="00F1688E" w:rsidRDefault="00F1688E" w:rsidP="00F1688E">
      <w:pPr>
        <w:rPr>
          <w:rFonts w:ascii="Consolas" w:eastAsia="Times New Roman" w:hAnsi="Consolas" w:cs="Courier New"/>
          <w:color w:val="24292E"/>
          <w:sz w:val="20"/>
          <w:szCs w:val="20"/>
          <w:lang w:eastAsia="en-GB"/>
        </w:rPr>
      </w:pPr>
    </w:p>
    <w:p w14:paraId="2B0A8E0B" w14:textId="77777777" w:rsidR="001A0CCC" w:rsidRPr="00A077B4" w:rsidRDefault="001A0CCC" w:rsidP="001A0C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eastAsia="en-GB"/>
        </w:rPr>
      </w:pPr>
      <w:r w:rsidRPr="00A077B4">
        <w:rPr>
          <w:rFonts w:ascii="Consolas" w:eastAsia="Times New Roman" w:hAnsi="Consolas" w:cs="Courier New"/>
          <w:color w:val="6A737D"/>
          <w:sz w:val="20"/>
          <w:szCs w:val="20"/>
          <w:lang w:eastAsia="en-GB"/>
        </w:rPr>
        <w:t># Start Kafka</w:t>
      </w:r>
    </w:p>
    <w:p w14:paraId="4EF7FDA2" w14:textId="77777777" w:rsidR="001A0CCC" w:rsidRPr="00FF01E5" w:rsidRDefault="001A0CCC" w:rsidP="001A0C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eastAsia="en-GB"/>
        </w:rPr>
      </w:pPr>
      <w:r>
        <w:rPr>
          <w:rFonts w:ascii="Consolas" w:eastAsia="Times New Roman" w:hAnsi="Consolas" w:cs="Courier New"/>
          <w:color w:val="24292E"/>
          <w:sz w:val="20"/>
          <w:szCs w:val="20"/>
          <w:lang w:eastAsia="en-GB"/>
        </w:rPr>
        <w:t xml:space="preserve">$ </w:t>
      </w:r>
      <w:r w:rsidRPr="00FF01E5">
        <w:rPr>
          <w:rFonts w:ascii="Consolas" w:eastAsia="Times New Roman" w:hAnsi="Consolas" w:cs="Courier New"/>
          <w:color w:val="24292E"/>
          <w:sz w:val="20"/>
          <w:szCs w:val="20"/>
          <w:lang w:eastAsia="en-GB"/>
        </w:rPr>
        <w:t>kafka-server-start.bat %KAFKA_HOME%\config\</w:t>
      </w:r>
      <w:proofErr w:type="spellStart"/>
      <w:r w:rsidRPr="00FF01E5">
        <w:rPr>
          <w:rFonts w:ascii="Consolas" w:eastAsia="Times New Roman" w:hAnsi="Consolas" w:cs="Courier New"/>
          <w:color w:val="24292E"/>
          <w:sz w:val="20"/>
          <w:szCs w:val="20"/>
          <w:lang w:eastAsia="en-GB"/>
        </w:rPr>
        <w:t>server.properties</w:t>
      </w:r>
      <w:proofErr w:type="spellEnd"/>
    </w:p>
    <w:p w14:paraId="2B02F1FF" w14:textId="77777777" w:rsidR="001A0CCC" w:rsidRDefault="001A0CCC" w:rsidP="00F1688E">
      <w:pPr>
        <w:rPr>
          <w:rFonts w:ascii="Segoe UI" w:hAnsi="Segoe UI" w:cs="Segoe UI"/>
          <w:color w:val="24292E"/>
          <w:shd w:val="clear" w:color="auto" w:fill="FFFFFF"/>
        </w:rPr>
      </w:pPr>
    </w:p>
    <w:p w14:paraId="77E6E295" w14:textId="3B926868" w:rsidR="00C20A2A" w:rsidRPr="00A077B4" w:rsidRDefault="00C20A2A" w:rsidP="00C20A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eastAsia="en-GB"/>
        </w:rPr>
      </w:pPr>
      <w:r w:rsidRPr="00A077B4">
        <w:rPr>
          <w:rFonts w:ascii="Consolas" w:eastAsia="Times New Roman" w:hAnsi="Consolas" w:cs="Courier New"/>
          <w:color w:val="6A737D"/>
          <w:sz w:val="20"/>
          <w:szCs w:val="20"/>
          <w:lang w:eastAsia="en-GB"/>
        </w:rPr>
        <w:t xml:space="preserve"># </w:t>
      </w:r>
      <w:r>
        <w:rPr>
          <w:rFonts w:ascii="Consolas" w:eastAsia="Times New Roman" w:hAnsi="Consolas" w:cs="Courier New"/>
          <w:color w:val="6A737D"/>
          <w:sz w:val="20"/>
          <w:szCs w:val="20"/>
          <w:lang w:eastAsia="en-GB"/>
        </w:rPr>
        <w:t>Create Topic</w:t>
      </w:r>
      <w:r w:rsidR="009A0095">
        <w:rPr>
          <w:rFonts w:ascii="Consolas" w:eastAsia="Times New Roman" w:hAnsi="Consolas" w:cs="Courier New"/>
          <w:color w:val="6A737D"/>
          <w:sz w:val="20"/>
          <w:szCs w:val="20"/>
          <w:lang w:eastAsia="en-GB"/>
        </w:rPr>
        <w:t xml:space="preserve"> </w:t>
      </w:r>
      <w:r w:rsidR="0056210C">
        <w:rPr>
          <w:rFonts w:ascii="Consolas" w:eastAsia="Times New Roman" w:hAnsi="Consolas" w:cs="Courier New"/>
          <w:color w:val="6A737D"/>
          <w:sz w:val="20"/>
          <w:szCs w:val="20"/>
          <w:lang w:eastAsia="en-GB"/>
        </w:rPr>
        <w:t>N</w:t>
      </w:r>
      <w:r w:rsidR="009A0095">
        <w:rPr>
          <w:rFonts w:ascii="Consolas" w:eastAsia="Times New Roman" w:hAnsi="Consolas" w:cs="Courier New"/>
          <w:color w:val="6A737D"/>
          <w:sz w:val="20"/>
          <w:szCs w:val="20"/>
          <w:lang w:eastAsia="en-GB"/>
        </w:rPr>
        <w:t>ame</w:t>
      </w:r>
      <w:r w:rsidR="0056210C">
        <w:rPr>
          <w:rFonts w:ascii="Consolas" w:eastAsia="Times New Roman" w:hAnsi="Consolas" w:cs="Courier New"/>
          <w:color w:val="6A737D"/>
          <w:sz w:val="20"/>
          <w:szCs w:val="20"/>
          <w:lang w:eastAsia="en-GB"/>
        </w:rPr>
        <w:t xml:space="preserve">d </w:t>
      </w:r>
      <w:r w:rsidR="00F312C4">
        <w:rPr>
          <w:rFonts w:ascii="Consolas" w:eastAsia="Times New Roman" w:hAnsi="Consolas" w:cs="Courier New"/>
          <w:color w:val="6A737D"/>
          <w:sz w:val="20"/>
          <w:szCs w:val="20"/>
          <w:lang w:eastAsia="en-GB"/>
        </w:rPr>
        <w:t>“</w:t>
      </w:r>
      <w:r w:rsidR="004460F3">
        <w:rPr>
          <w:rFonts w:ascii="Consolas" w:eastAsia="Times New Roman" w:hAnsi="Consolas" w:cs="Courier New"/>
          <w:color w:val="6A737D"/>
          <w:sz w:val="20"/>
          <w:szCs w:val="20"/>
          <w:lang w:eastAsia="en-GB"/>
        </w:rPr>
        <w:t>deneme2</w:t>
      </w:r>
      <w:r w:rsidR="00F312C4">
        <w:rPr>
          <w:rFonts w:ascii="Consolas" w:eastAsia="Times New Roman" w:hAnsi="Consolas" w:cs="Courier New"/>
          <w:color w:val="6A737D"/>
          <w:sz w:val="20"/>
          <w:szCs w:val="20"/>
          <w:lang w:eastAsia="en-GB"/>
        </w:rPr>
        <w:t>”</w:t>
      </w:r>
    </w:p>
    <w:p w14:paraId="6758C17F" w14:textId="4BC7592F" w:rsidR="00A077B4" w:rsidRPr="00A077B4" w:rsidRDefault="00B0289D" w:rsidP="00F168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nsolas" w:eastAsia="Times New Roman" w:hAnsi="Consolas" w:cs="Courier New"/>
          <w:color w:val="24292E"/>
          <w:sz w:val="20"/>
          <w:szCs w:val="20"/>
          <w:lang w:eastAsia="en-GB"/>
        </w:rPr>
      </w:pPr>
      <w:r>
        <w:rPr>
          <w:rFonts w:ascii="Consolas" w:eastAsia="Times New Roman" w:hAnsi="Consolas" w:cs="Courier New"/>
          <w:color w:val="24292E"/>
          <w:sz w:val="20"/>
          <w:szCs w:val="20"/>
          <w:lang w:eastAsia="en-GB"/>
        </w:rPr>
        <w:t xml:space="preserve">$ </w:t>
      </w:r>
      <w:r w:rsidR="00A077B4" w:rsidRPr="00A077B4">
        <w:rPr>
          <w:rFonts w:ascii="Consolas" w:eastAsia="Times New Roman" w:hAnsi="Consolas" w:cs="Courier New"/>
          <w:color w:val="24292E"/>
          <w:sz w:val="20"/>
          <w:szCs w:val="20"/>
          <w:lang w:eastAsia="en-GB"/>
        </w:rPr>
        <w:t xml:space="preserve">kafka-topics.bat --create --zookeeper localhost:2181 --replication-factor 1 --partitions 1 --topic </w:t>
      </w:r>
      <w:r w:rsidR="001D4A33">
        <w:rPr>
          <w:rFonts w:ascii="Consolas" w:eastAsia="Times New Roman" w:hAnsi="Consolas" w:cs="Courier New"/>
          <w:color w:val="24292E"/>
          <w:sz w:val="20"/>
          <w:szCs w:val="20"/>
          <w:lang w:eastAsia="en-GB"/>
        </w:rPr>
        <w:t>deneme2</w:t>
      </w:r>
    </w:p>
    <w:p w14:paraId="1A64DBA3" w14:textId="355FC9CF" w:rsidR="00A077B4" w:rsidRDefault="00095544" w:rsidP="00095544">
      <w:pPr>
        <w:pStyle w:val="Heading2"/>
        <w:numPr>
          <w:ilvl w:val="0"/>
          <w:numId w:val="2"/>
        </w:numPr>
        <w:rPr>
          <w:shd w:val="clear" w:color="auto" w:fill="FFFFFF"/>
        </w:rPr>
      </w:pPr>
      <w:bookmarkStart w:id="4" w:name="_Toc9947959"/>
      <w:r>
        <w:rPr>
          <w:shd w:val="clear" w:color="auto" w:fill="FFFFFF"/>
        </w:rPr>
        <w:lastRenderedPageBreak/>
        <w:t>Test Kafka Produ</w:t>
      </w:r>
      <w:r w:rsidR="005D73BE">
        <w:rPr>
          <w:shd w:val="clear" w:color="auto" w:fill="FFFFFF"/>
        </w:rPr>
        <w:t>c</w:t>
      </w:r>
      <w:r>
        <w:rPr>
          <w:shd w:val="clear" w:color="auto" w:fill="FFFFFF"/>
        </w:rPr>
        <w:t>er and Consumer</w:t>
      </w:r>
      <w:bookmarkEnd w:id="4"/>
    </w:p>
    <w:p w14:paraId="36CDC877" w14:textId="03763512" w:rsidR="006D0811" w:rsidRPr="006D0811" w:rsidRDefault="006D0811" w:rsidP="006D0811">
      <w:pPr>
        <w:ind w:left="360"/>
      </w:pPr>
      <w:r>
        <w:t xml:space="preserve">While Kafka server and Zookeeper are running </w:t>
      </w:r>
      <w:r w:rsidR="00E85048">
        <w:t xml:space="preserve">properly </w:t>
      </w:r>
      <w:r>
        <w:t>on different terminals open another terminal and write down below scripts</w:t>
      </w:r>
      <w:r w:rsidR="00E85048">
        <w:t xml:space="preserve"> to prepare producer </w:t>
      </w:r>
      <w:r w:rsidR="00BB7B29">
        <w:t>and to</w:t>
      </w:r>
      <w:r w:rsidR="00E85048">
        <w:t xml:space="preserve"> send messages to </w:t>
      </w:r>
      <w:r w:rsidR="008B113F">
        <w:rPr>
          <w:b/>
          <w:bCs/>
          <w:i/>
          <w:iCs/>
        </w:rPr>
        <w:t>deneme2</w:t>
      </w:r>
      <w:r w:rsidR="00E85048">
        <w:t xml:space="preserve"> topic </w:t>
      </w:r>
      <w:r w:rsidR="0071484B">
        <w:t>on</w:t>
      </w:r>
      <w:r w:rsidR="00E85048">
        <w:t xml:space="preserve"> Kafka</w:t>
      </w:r>
      <w:r w:rsidR="008F4A8D">
        <w:t>.</w:t>
      </w:r>
    </w:p>
    <w:p w14:paraId="29AF7693" w14:textId="6C26C699" w:rsidR="005D30B5" w:rsidRDefault="005D30B5" w:rsidP="005D30B5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Style w:val="pl-c"/>
          <w:rFonts w:ascii="Consolas" w:hAnsi="Consolas"/>
          <w:color w:val="6A737D"/>
        </w:rPr>
        <w:t xml:space="preserve"># Terminal </w:t>
      </w:r>
      <w:r w:rsidR="0008700D">
        <w:rPr>
          <w:rStyle w:val="pl-c"/>
          <w:rFonts w:ascii="Consolas" w:hAnsi="Consolas"/>
          <w:color w:val="6A737D"/>
        </w:rPr>
        <w:t>for producer</w:t>
      </w:r>
    </w:p>
    <w:p w14:paraId="4B64A325" w14:textId="76DD6B44" w:rsidR="005D30B5" w:rsidRDefault="005D30B5" w:rsidP="005D30B5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Fonts w:ascii="Consolas" w:hAnsi="Consolas"/>
          <w:color w:val="24292E"/>
        </w:rPr>
        <w:t>$ kafka-console-producer.</w:t>
      </w:r>
      <w:r w:rsidR="00D07C4E">
        <w:rPr>
          <w:rFonts w:ascii="Consolas" w:hAnsi="Consolas"/>
          <w:color w:val="24292E"/>
        </w:rPr>
        <w:t>bat</w:t>
      </w:r>
      <w:r>
        <w:rPr>
          <w:rFonts w:ascii="Consolas" w:hAnsi="Consolas"/>
          <w:color w:val="24292E"/>
        </w:rPr>
        <w:t xml:space="preserve"> --broker-list localhost:9092 --topic </w:t>
      </w:r>
      <w:r w:rsidR="000A047B">
        <w:rPr>
          <w:rFonts w:ascii="Consolas" w:hAnsi="Consolas"/>
          <w:color w:val="24292E"/>
        </w:rPr>
        <w:t>deneme2</w:t>
      </w:r>
    </w:p>
    <w:p w14:paraId="43C1A44C" w14:textId="46C3B7B8" w:rsidR="005D30B5" w:rsidRDefault="00C33E07" w:rsidP="00BE297F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  <w:r>
        <w:rPr>
          <w:rFonts w:ascii="Consolas" w:hAnsi="Consolas"/>
          <w:color w:val="24292E"/>
        </w:rPr>
        <w:t xml:space="preserve">&gt; </w:t>
      </w:r>
    </w:p>
    <w:p w14:paraId="5D6BF22C" w14:textId="77777777" w:rsidR="00BE297F" w:rsidRPr="00BE297F" w:rsidRDefault="00BE297F" w:rsidP="00BE297F">
      <w:pPr>
        <w:pStyle w:val="HTMLPreformatted"/>
        <w:shd w:val="clear" w:color="auto" w:fill="F6F8FA"/>
        <w:ind w:left="360"/>
        <w:rPr>
          <w:rFonts w:ascii="Consolas" w:hAnsi="Consolas"/>
          <w:color w:val="24292E"/>
        </w:rPr>
      </w:pPr>
    </w:p>
    <w:p w14:paraId="39A64724" w14:textId="12817258" w:rsidR="005D30B5" w:rsidRDefault="00DB6BFC" w:rsidP="005D30B5">
      <w:pPr>
        <w:ind w:left="360"/>
      </w:pPr>
      <w:r>
        <w:rPr>
          <w:noProof/>
        </w:rPr>
        <w:t xml:space="preserve"> </w:t>
      </w:r>
      <w:r w:rsidR="00E314DB">
        <w:rPr>
          <w:noProof/>
        </w:rPr>
        <w:drawing>
          <wp:inline distT="0" distB="0" distL="0" distR="0" wp14:anchorId="0B0C64AD" wp14:editId="36901307">
            <wp:extent cx="5731510" cy="2566670"/>
            <wp:effectExtent l="0" t="0" r="254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</w:t>
      </w:r>
      <w:r w:rsidR="00526890">
        <w:rPr>
          <w:noProof/>
        </w:rPr>
        <w:t xml:space="preserve"> </w:t>
      </w:r>
    </w:p>
    <w:p w14:paraId="615DBF2E" w14:textId="0EF58FB7" w:rsidR="00F87195" w:rsidRPr="00DD1BC5" w:rsidRDefault="00F87195" w:rsidP="00DD1BC5">
      <w:pPr>
        <w:ind w:left="360"/>
        <w:jc w:val="center"/>
        <w:rPr>
          <w:rFonts w:ascii="Segoe UI" w:hAnsi="Segoe UI" w:cs="Segoe UI"/>
          <w:color w:val="24292E"/>
          <w:shd w:val="clear" w:color="auto" w:fill="FFFFFF"/>
        </w:rPr>
      </w:pPr>
      <w:r w:rsidRPr="00541F88">
        <w:rPr>
          <w:i/>
          <w:iCs/>
        </w:rPr>
        <w:t>Figure 1: Producer initialize and set up for message</w:t>
      </w:r>
    </w:p>
    <w:p w14:paraId="4ED4A6D8" w14:textId="4F119644" w:rsidR="00EB4347" w:rsidRDefault="00EB4347" w:rsidP="005D30B5">
      <w:pPr>
        <w:ind w:left="360"/>
      </w:pPr>
    </w:p>
    <w:p w14:paraId="0F0C8892" w14:textId="28772D51" w:rsidR="00631E4B" w:rsidRDefault="00EB4347" w:rsidP="005D30B5">
      <w:pPr>
        <w:ind w:left="360"/>
      </w:pPr>
      <w:r>
        <w:t>Then</w:t>
      </w:r>
      <w:r w:rsidR="00E4054C">
        <w:t xml:space="preserve"> run the </w:t>
      </w:r>
      <w:r w:rsidR="00E4054C" w:rsidRPr="00E4054C">
        <w:rPr>
          <w:b/>
          <w:bCs/>
          <w:i/>
          <w:iCs/>
        </w:rPr>
        <w:t>KafkaWordCount.py</w:t>
      </w:r>
      <w:r w:rsidR="00E4054C">
        <w:t xml:space="preserve"> script, </w:t>
      </w:r>
      <w:r w:rsidR="00DD1F8D">
        <w:t xml:space="preserve">at that time </w:t>
      </w:r>
      <w:r w:rsidR="00E4054C">
        <w:t xml:space="preserve">we will be seeing word count operation’s output </w:t>
      </w:r>
      <w:r w:rsidR="0088013D">
        <w:t>display</w:t>
      </w:r>
      <w:r w:rsidR="001E7C0A">
        <w:t xml:space="preserve">s </w:t>
      </w:r>
      <w:r w:rsidR="00E4054C">
        <w:t xml:space="preserve">lively on </w:t>
      </w:r>
      <w:proofErr w:type="spellStart"/>
      <w:r w:rsidR="00E4054C">
        <w:t>Jupyter</w:t>
      </w:r>
      <w:proofErr w:type="spellEnd"/>
      <w:r w:rsidR="00E4054C">
        <w:t xml:space="preserve"> console</w:t>
      </w:r>
      <w:r w:rsidR="00E21220">
        <w:t>.</w:t>
      </w:r>
    </w:p>
    <w:p w14:paraId="327DBD8E" w14:textId="77777777" w:rsidR="003A2491" w:rsidRDefault="003A2491" w:rsidP="005D30B5">
      <w:pPr>
        <w:ind w:left="360"/>
      </w:pPr>
    </w:p>
    <w:p w14:paraId="11521AA8" w14:textId="47A91F4E" w:rsidR="00631E4B" w:rsidRDefault="00F30FF8" w:rsidP="00D90962">
      <w:pPr>
        <w:pStyle w:val="ListParagraph"/>
        <w:numPr>
          <w:ilvl w:val="0"/>
          <w:numId w:val="4"/>
        </w:numPr>
      </w:pPr>
      <w:r>
        <w:rPr>
          <w:b/>
          <w:bCs/>
          <w:u w:val="single"/>
        </w:rPr>
        <w:t>In</w:t>
      </w:r>
      <w:bookmarkStart w:id="5" w:name="_GoBack"/>
      <w:bookmarkEnd w:id="5"/>
      <w:r w:rsidR="00631E4B" w:rsidRPr="003E6273">
        <w:rPr>
          <w:b/>
          <w:bCs/>
          <w:u w:val="single"/>
        </w:rPr>
        <w:t xml:space="preserve"> Figure 2</w:t>
      </w:r>
      <w:r w:rsidR="00631E4B">
        <w:t>, while we</w:t>
      </w:r>
      <w:r w:rsidR="00014618">
        <w:t xml:space="preserve"> do not have any message on Kafka producer</w:t>
      </w:r>
      <w:r w:rsidR="00631E4B">
        <w:t xml:space="preserve">, so </w:t>
      </w:r>
      <w:r w:rsidR="00014618">
        <w:t xml:space="preserve">word count </w:t>
      </w:r>
      <w:r w:rsidR="00631E4B">
        <w:t>gets none c</w:t>
      </w:r>
      <w:r w:rsidR="005043B6">
        <w:t>o</w:t>
      </w:r>
      <w:r w:rsidR="00631E4B">
        <w:t>mputation</w:t>
      </w:r>
      <w:r w:rsidR="00D90962">
        <w:t>.</w:t>
      </w:r>
    </w:p>
    <w:p w14:paraId="6E6D2077" w14:textId="77777777" w:rsidR="00D90962" w:rsidRDefault="00D90962" w:rsidP="00D90962">
      <w:pPr>
        <w:pStyle w:val="ListParagraph"/>
        <w:ind w:left="1080"/>
      </w:pPr>
    </w:p>
    <w:p w14:paraId="0C9BA69A" w14:textId="68744A83" w:rsidR="00F149F4" w:rsidRDefault="00F30FF8" w:rsidP="00FE7617">
      <w:pPr>
        <w:pStyle w:val="ListParagraph"/>
        <w:numPr>
          <w:ilvl w:val="0"/>
          <w:numId w:val="4"/>
        </w:numPr>
      </w:pPr>
      <w:r>
        <w:rPr>
          <w:b/>
          <w:bCs/>
          <w:u w:val="single"/>
        </w:rPr>
        <w:t>In</w:t>
      </w:r>
      <w:r w:rsidR="00631E4B" w:rsidRPr="003E6273">
        <w:rPr>
          <w:b/>
          <w:bCs/>
          <w:u w:val="single"/>
        </w:rPr>
        <w:t xml:space="preserve"> Figure 3</w:t>
      </w:r>
      <w:r w:rsidR="00631E4B">
        <w:t xml:space="preserve">, input some message on producer console, then </w:t>
      </w:r>
      <w:r w:rsidR="005043B6">
        <w:t xml:space="preserve">the </w:t>
      </w:r>
      <w:r w:rsidR="00631E4B">
        <w:t>computation is on the progress</w:t>
      </w:r>
      <w:r w:rsidR="00D90962">
        <w:t>.</w:t>
      </w:r>
    </w:p>
    <w:p w14:paraId="12BD8B74" w14:textId="77777777" w:rsidR="00F149F4" w:rsidRDefault="00F149F4" w:rsidP="00F149F4">
      <w:pPr>
        <w:pStyle w:val="ListParagraph"/>
        <w:ind w:left="1080"/>
      </w:pPr>
    </w:p>
    <w:p w14:paraId="56591CEA" w14:textId="37A94653" w:rsidR="00F149F4" w:rsidRDefault="00F30FF8" w:rsidP="00F149F4">
      <w:pPr>
        <w:pStyle w:val="ListParagraph"/>
        <w:numPr>
          <w:ilvl w:val="0"/>
          <w:numId w:val="4"/>
        </w:numPr>
      </w:pPr>
      <w:r>
        <w:rPr>
          <w:b/>
          <w:bCs/>
          <w:u w:val="single"/>
        </w:rPr>
        <w:t>I</w:t>
      </w:r>
      <w:r w:rsidR="00F149F4" w:rsidRPr="003E6273">
        <w:rPr>
          <w:b/>
          <w:bCs/>
          <w:u w:val="single"/>
        </w:rPr>
        <w:t xml:space="preserve">n Figure </w:t>
      </w:r>
      <w:r w:rsidR="00F149F4">
        <w:rPr>
          <w:b/>
          <w:bCs/>
          <w:u w:val="single"/>
        </w:rPr>
        <w:t>4</w:t>
      </w:r>
      <w:r w:rsidR="00F149F4">
        <w:t xml:space="preserve">, some other input messages come from </w:t>
      </w:r>
      <w:r w:rsidR="005043B6">
        <w:t xml:space="preserve">the </w:t>
      </w:r>
      <w:r w:rsidR="00F149F4">
        <w:t xml:space="preserve">producer, and then </w:t>
      </w:r>
      <w:r w:rsidR="005043B6">
        <w:t xml:space="preserve">the </w:t>
      </w:r>
      <w:r w:rsidR="00F149F4">
        <w:t>computation is again on the progress.</w:t>
      </w:r>
      <w:r w:rsidR="00BB2BE2">
        <w:t xml:space="preserve"> </w:t>
      </w:r>
    </w:p>
    <w:p w14:paraId="43013234" w14:textId="77777777" w:rsidR="00504807" w:rsidRDefault="00504807" w:rsidP="00504807">
      <w:pPr>
        <w:pStyle w:val="ListParagraph"/>
        <w:ind w:left="1080"/>
      </w:pPr>
    </w:p>
    <w:p w14:paraId="77D95DCB" w14:textId="5C051E57" w:rsidR="00B27245" w:rsidRDefault="00F30FF8" w:rsidP="00B27245">
      <w:pPr>
        <w:pStyle w:val="ListParagraph"/>
        <w:numPr>
          <w:ilvl w:val="0"/>
          <w:numId w:val="4"/>
        </w:numPr>
      </w:pPr>
      <w:r>
        <w:rPr>
          <w:b/>
          <w:bCs/>
          <w:u w:val="single"/>
        </w:rPr>
        <w:t>I</w:t>
      </w:r>
      <w:r w:rsidR="00504807" w:rsidRPr="003E6273">
        <w:rPr>
          <w:b/>
          <w:bCs/>
          <w:u w:val="single"/>
        </w:rPr>
        <w:t xml:space="preserve">n Figure </w:t>
      </w:r>
      <w:r w:rsidR="00504807">
        <w:rPr>
          <w:b/>
          <w:bCs/>
          <w:u w:val="single"/>
        </w:rPr>
        <w:t>5</w:t>
      </w:r>
      <w:r w:rsidR="00504807">
        <w:t xml:space="preserve">, some other input messages come from </w:t>
      </w:r>
      <w:r w:rsidR="005043B6">
        <w:t xml:space="preserve">the </w:t>
      </w:r>
      <w:r w:rsidR="00504807">
        <w:t xml:space="preserve">producer, and then </w:t>
      </w:r>
      <w:r w:rsidR="005043B6">
        <w:t xml:space="preserve">the </w:t>
      </w:r>
      <w:r w:rsidR="00504807">
        <w:t xml:space="preserve">computation is again on the progress. </w:t>
      </w:r>
      <w:r w:rsidR="00B27245">
        <w:tab/>
      </w:r>
    </w:p>
    <w:p w14:paraId="22601E68" w14:textId="49D4C439" w:rsidR="00DD1BC5" w:rsidRDefault="00A513C0" w:rsidP="00642A14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ind w:left="360"/>
        <w:jc w:val="both"/>
      </w:pPr>
      <w:r>
        <w:rPr>
          <w:noProof/>
        </w:rPr>
        <w:lastRenderedPageBreak/>
        <w:drawing>
          <wp:inline distT="0" distB="0" distL="0" distR="0" wp14:anchorId="31B6BE43" wp14:editId="5C153576">
            <wp:extent cx="5731510" cy="3140710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0171E" w14:textId="58E09003" w:rsidR="00DD1BC5" w:rsidRDefault="00DD1BC5" w:rsidP="00642A14">
      <w:pPr>
        <w:pBdr>
          <w:top w:val="single" w:sz="4" w:space="1" w:color="auto"/>
          <w:left w:val="single" w:sz="4" w:space="4" w:color="auto"/>
          <w:bottom w:val="single" w:sz="4" w:space="7" w:color="auto"/>
          <w:right w:val="single" w:sz="4" w:space="4" w:color="auto"/>
        </w:pBdr>
        <w:ind w:left="360"/>
        <w:jc w:val="center"/>
        <w:rPr>
          <w:i/>
          <w:iCs/>
        </w:rPr>
      </w:pPr>
      <w:r w:rsidRPr="004418E1">
        <w:rPr>
          <w:i/>
          <w:iCs/>
        </w:rPr>
        <w:t xml:space="preserve">Figure 2: Consumer computes </w:t>
      </w:r>
      <w:r w:rsidR="00FF5AAC">
        <w:rPr>
          <w:i/>
          <w:iCs/>
        </w:rPr>
        <w:t xml:space="preserve">a </w:t>
      </w:r>
      <w:r w:rsidRPr="004418E1">
        <w:rPr>
          <w:i/>
          <w:iCs/>
        </w:rPr>
        <w:t>message</w:t>
      </w:r>
    </w:p>
    <w:p w14:paraId="14F63207" w14:textId="3E423FA4" w:rsidR="00642A14" w:rsidRDefault="00642A14" w:rsidP="00631E4B">
      <w:pPr>
        <w:ind w:left="360"/>
        <w:rPr>
          <w:noProof/>
        </w:rPr>
      </w:pPr>
    </w:p>
    <w:p w14:paraId="1AA71AC8" w14:textId="15B70F22" w:rsidR="00631E4B" w:rsidRDefault="00521BA2" w:rsidP="00642A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egoe UI" w:hAnsi="Segoe UI" w:cs="Segoe UI"/>
          <w:i/>
          <w:iCs/>
          <w:color w:val="24292E"/>
          <w:shd w:val="clear" w:color="auto" w:fil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F583835" wp14:editId="09A2AD5A">
                <wp:simplePos x="0" y="0"/>
                <wp:positionH relativeFrom="column">
                  <wp:posOffset>315045</wp:posOffset>
                </wp:positionH>
                <wp:positionV relativeFrom="paragraph">
                  <wp:posOffset>2456815</wp:posOffset>
                </wp:positionV>
                <wp:extent cx="1329338" cy="345782"/>
                <wp:effectExtent l="0" t="0" r="23495" b="1651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9338" cy="3457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1583CF" id="Rectangle 19" o:spid="_x0000_s1026" style="position:absolute;margin-left:24.8pt;margin-top:193.45pt;width:104.65pt;height:27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" filled="f" strokecolor="red" strokeweight="1pt"/>
            </w:pict>
          </mc:Fallback>
        </mc:AlternateContent>
      </w:r>
      <w:r w:rsidR="00AC2583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68BB0B6" wp14:editId="7129A5E5">
                <wp:simplePos x="0" y="0"/>
                <wp:positionH relativeFrom="column">
                  <wp:posOffset>2136162</wp:posOffset>
                </wp:positionH>
                <wp:positionV relativeFrom="paragraph">
                  <wp:posOffset>735591</wp:posOffset>
                </wp:positionV>
                <wp:extent cx="2243738" cy="122944"/>
                <wp:effectExtent l="0" t="0" r="23495" b="1079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3738" cy="12294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AB39FE6" id="Rectangle 2" o:spid="_x0000_s1026" style="position:absolute;margin-left:168.2pt;margin-top:57.9pt;width:176.65pt;height:9.7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" filled="f" strokecolor="red" strokeweight="1pt"/>
            </w:pict>
          </mc:Fallback>
        </mc:AlternateContent>
      </w:r>
      <w:r w:rsidR="00AC2583">
        <w:rPr>
          <w:noProof/>
        </w:rPr>
        <w:drawing>
          <wp:inline distT="0" distB="0" distL="0" distR="0" wp14:anchorId="213775F8" wp14:editId="386A01AB">
            <wp:extent cx="5731510" cy="2966085"/>
            <wp:effectExtent l="0" t="0" r="254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6E817" w14:textId="3A019DC1" w:rsidR="00BA62EF" w:rsidRDefault="00BA62EF" w:rsidP="00642A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jc w:val="center"/>
        <w:rPr>
          <w:i/>
          <w:iCs/>
        </w:rPr>
      </w:pPr>
      <w:r w:rsidRPr="004418E1">
        <w:rPr>
          <w:i/>
          <w:iCs/>
        </w:rPr>
        <w:t xml:space="preserve">Figure </w:t>
      </w:r>
      <w:r>
        <w:rPr>
          <w:i/>
          <w:iCs/>
        </w:rPr>
        <w:t>3</w:t>
      </w:r>
      <w:r w:rsidRPr="004418E1">
        <w:rPr>
          <w:i/>
          <w:iCs/>
        </w:rPr>
        <w:t xml:space="preserve">: Consumer </w:t>
      </w:r>
      <w:r>
        <w:rPr>
          <w:i/>
          <w:iCs/>
        </w:rPr>
        <w:t>starts computation again</w:t>
      </w:r>
      <w:r w:rsidRPr="004418E1">
        <w:rPr>
          <w:i/>
          <w:iCs/>
        </w:rPr>
        <w:t xml:space="preserve"> </w:t>
      </w:r>
      <w:r>
        <w:rPr>
          <w:i/>
          <w:iCs/>
        </w:rPr>
        <w:t xml:space="preserve">when </w:t>
      </w:r>
      <w:r w:rsidR="00846C4F">
        <w:rPr>
          <w:i/>
          <w:iCs/>
        </w:rPr>
        <w:t>a</w:t>
      </w:r>
      <w:r>
        <w:rPr>
          <w:i/>
          <w:iCs/>
        </w:rPr>
        <w:t xml:space="preserve"> modifying happens on producer</w:t>
      </w:r>
      <w:r w:rsidR="003D32D0">
        <w:rPr>
          <w:i/>
          <w:iCs/>
        </w:rPr>
        <w:t xml:space="preserve"> console</w:t>
      </w:r>
    </w:p>
    <w:p w14:paraId="20C75962" w14:textId="5F4FD393" w:rsidR="00A823D4" w:rsidRDefault="00A823D4" w:rsidP="00A823D4">
      <w:pPr>
        <w:ind w:left="360"/>
        <w:rPr>
          <w:i/>
          <w:iCs/>
        </w:rPr>
      </w:pPr>
    </w:p>
    <w:p w14:paraId="42AFC0F3" w14:textId="247ED115" w:rsidR="00A823D4" w:rsidRDefault="003B6E87" w:rsidP="00642A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i/>
          <w:iCs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C48E886" wp14:editId="02FBAF1D">
                <wp:simplePos x="0" y="0"/>
                <wp:positionH relativeFrom="column">
                  <wp:posOffset>230521</wp:posOffset>
                </wp:positionH>
                <wp:positionV relativeFrom="paragraph">
                  <wp:posOffset>2397418</wp:posOffset>
                </wp:positionV>
                <wp:extent cx="1436914" cy="484095"/>
                <wp:effectExtent l="0" t="0" r="11430" b="1143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6914" cy="48409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41B83B" id="Rectangle 18" o:spid="_x0000_s1026" style="position:absolute;margin-left:18.15pt;margin-top:188.75pt;width:113.15pt;height:38.1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" filled="f" strokecolor="red" strokeweight="1pt"/>
            </w:pict>
          </mc:Fallback>
        </mc:AlternateContent>
      </w:r>
      <w:r w:rsidR="00353D4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374205" wp14:editId="4E95897E">
                <wp:simplePos x="0" y="0"/>
                <wp:positionH relativeFrom="column">
                  <wp:posOffset>2136161</wp:posOffset>
                </wp:positionH>
                <wp:positionV relativeFrom="paragraph">
                  <wp:posOffset>753035</wp:posOffset>
                </wp:positionV>
                <wp:extent cx="2305210" cy="422622"/>
                <wp:effectExtent l="0" t="0" r="19050" b="158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5210" cy="42262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934674" id="Rectangle 10" o:spid="_x0000_s1026" style="position:absolute;margin-left:168.2pt;margin-top:59.3pt;width:181.5pt;height:33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" filled="f" strokecolor="red" strokeweight="1pt"/>
            </w:pict>
          </mc:Fallback>
        </mc:AlternateContent>
      </w:r>
      <w:r w:rsidR="00353D4B">
        <w:rPr>
          <w:noProof/>
        </w:rPr>
        <w:drawing>
          <wp:inline distT="0" distB="0" distL="0" distR="0" wp14:anchorId="4ECAEA57" wp14:editId="7A7D8C80">
            <wp:extent cx="5731510" cy="3082925"/>
            <wp:effectExtent l="0" t="0" r="254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7BE88" w14:textId="1F06FD30" w:rsidR="00CD1E0D" w:rsidRDefault="00CD1E0D" w:rsidP="00642A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jc w:val="center"/>
        <w:rPr>
          <w:i/>
          <w:iCs/>
        </w:rPr>
      </w:pPr>
      <w:r w:rsidRPr="004418E1">
        <w:rPr>
          <w:i/>
          <w:iCs/>
        </w:rPr>
        <w:t xml:space="preserve">Figure </w:t>
      </w:r>
      <w:r>
        <w:rPr>
          <w:i/>
          <w:iCs/>
        </w:rPr>
        <w:t>4</w:t>
      </w:r>
      <w:r w:rsidRPr="004418E1">
        <w:rPr>
          <w:i/>
          <w:iCs/>
        </w:rPr>
        <w:t xml:space="preserve">: Consumer </w:t>
      </w:r>
      <w:r>
        <w:rPr>
          <w:i/>
          <w:iCs/>
        </w:rPr>
        <w:t>starts computation again</w:t>
      </w:r>
      <w:r w:rsidRPr="004418E1">
        <w:rPr>
          <w:i/>
          <w:iCs/>
        </w:rPr>
        <w:t xml:space="preserve"> </w:t>
      </w:r>
      <w:r>
        <w:rPr>
          <w:i/>
          <w:iCs/>
        </w:rPr>
        <w:t>when a modifying happens on producer console</w:t>
      </w:r>
    </w:p>
    <w:p w14:paraId="721BD9D7" w14:textId="6A2BED15" w:rsidR="00CB7A2C" w:rsidRDefault="006F27A3" w:rsidP="00642A1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rFonts w:ascii="Segoe UI" w:hAnsi="Segoe UI" w:cs="Segoe UI"/>
          <w:i/>
          <w:iCs/>
          <w:color w:val="24292E"/>
          <w:sz w:val="18"/>
          <w:szCs w:val="18"/>
          <w:shd w:val="clear" w:color="auto" w:fill="FFFFFF"/>
        </w:rPr>
      </w:pPr>
      <w:r>
        <w:rPr>
          <w:rFonts w:ascii="Segoe UI" w:hAnsi="Segoe UI" w:cs="Segoe UI"/>
          <w:i/>
          <w:iCs/>
          <w:color w:val="24292E"/>
          <w:sz w:val="18"/>
          <w:szCs w:val="18"/>
          <w:shd w:val="clear" w:color="auto" w:fill="FFFFFF"/>
        </w:rPr>
        <w:t xml:space="preserve">  </w:t>
      </w:r>
      <w:r w:rsidR="00516151" w:rsidRPr="008E713C">
        <w:rPr>
          <w:rFonts w:ascii="Segoe UI" w:hAnsi="Segoe UI" w:cs="Segoe UI"/>
          <w:i/>
          <w:iCs/>
          <w:color w:val="24292E"/>
          <w:sz w:val="18"/>
          <w:szCs w:val="18"/>
          <w:shd w:val="clear" w:color="auto" w:fill="FFFFFF"/>
        </w:rPr>
        <w:t xml:space="preserve"> Note **: </w:t>
      </w:r>
      <w:r w:rsidR="00BD45CA">
        <w:rPr>
          <w:rFonts w:ascii="Segoe UI" w:hAnsi="Segoe UI" w:cs="Segoe UI"/>
          <w:i/>
          <w:iCs/>
          <w:color w:val="24292E"/>
          <w:sz w:val="18"/>
          <w:szCs w:val="18"/>
          <w:shd w:val="clear" w:color="auto" w:fill="FFFFFF"/>
        </w:rPr>
        <w:t>W</w:t>
      </w:r>
      <w:r w:rsidR="00DB31C7">
        <w:rPr>
          <w:rFonts w:ascii="Segoe UI" w:hAnsi="Segoe UI" w:cs="Segoe UI"/>
          <w:i/>
          <w:iCs/>
          <w:color w:val="24292E"/>
          <w:sz w:val="18"/>
          <w:szCs w:val="18"/>
          <w:shd w:val="clear" w:color="auto" w:fill="FFFFFF"/>
        </w:rPr>
        <w:t>ord count computation occurred based on timestamp and country</w:t>
      </w:r>
      <w:r w:rsidR="001943C1">
        <w:rPr>
          <w:rFonts w:ascii="Segoe UI" w:hAnsi="Segoe UI" w:cs="Segoe UI"/>
          <w:i/>
          <w:iCs/>
          <w:color w:val="24292E"/>
          <w:sz w:val="18"/>
          <w:szCs w:val="18"/>
          <w:shd w:val="clear" w:color="auto" w:fill="FFFFFF"/>
        </w:rPr>
        <w:t xml:space="preserve"> values</w:t>
      </w:r>
      <w:r w:rsidR="00DB31C7">
        <w:rPr>
          <w:rFonts w:ascii="Segoe UI" w:hAnsi="Segoe UI" w:cs="Segoe UI"/>
          <w:i/>
          <w:iCs/>
          <w:color w:val="24292E"/>
          <w:sz w:val="18"/>
          <w:szCs w:val="18"/>
          <w:shd w:val="clear" w:color="auto" w:fill="FFFFFF"/>
        </w:rPr>
        <w:t>.</w:t>
      </w:r>
    </w:p>
    <w:p w14:paraId="32C6CF64" w14:textId="331138A2" w:rsidR="00642A14" w:rsidRDefault="00642A14" w:rsidP="00631E4B">
      <w:pPr>
        <w:ind w:left="360"/>
        <w:rPr>
          <w:rFonts w:ascii="Segoe UI" w:hAnsi="Segoe UI" w:cs="Segoe UI"/>
          <w:i/>
          <w:iCs/>
          <w:color w:val="24292E"/>
          <w:sz w:val="18"/>
          <w:szCs w:val="18"/>
          <w:shd w:val="clear" w:color="auto" w:fill="FFFFFF"/>
        </w:rPr>
      </w:pPr>
    </w:p>
    <w:p w14:paraId="3C05A2C2" w14:textId="7770266B" w:rsidR="00CB7A2C" w:rsidRDefault="00E46B69" w:rsidP="00CF47D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360"/>
        <w:rPr>
          <w:rFonts w:ascii="Segoe UI" w:hAnsi="Segoe UI" w:cs="Segoe UI"/>
          <w:i/>
          <w:iCs/>
          <w:color w:val="24292E"/>
          <w:sz w:val="18"/>
          <w:szCs w:val="18"/>
          <w:shd w:val="clear" w:color="auto" w:fill="FFFFFF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B7D8389" wp14:editId="39E7A6B8">
                <wp:simplePos x="0" y="0"/>
                <wp:positionH relativeFrom="column">
                  <wp:posOffset>291993</wp:posOffset>
                </wp:positionH>
                <wp:positionV relativeFrom="paragraph">
                  <wp:posOffset>2213791</wp:posOffset>
                </wp:positionV>
                <wp:extent cx="1498387" cy="875980"/>
                <wp:effectExtent l="0" t="0" r="26035" b="1968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387" cy="8759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8C73C9" id="Rectangle 17" o:spid="_x0000_s1026" style="position:absolute;margin-left:23pt;margin-top:174.3pt;width:118pt;height:68.9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" filled="f" strokecolor="red" strokeweight="1pt"/>
            </w:pict>
          </mc:Fallback>
        </mc:AlternateContent>
      </w:r>
      <w:r w:rsidR="001F431C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7A06F7B" wp14:editId="6DA565B6">
                <wp:simplePos x="0" y="0"/>
                <wp:positionH relativeFrom="column">
                  <wp:posOffset>2289842</wp:posOffset>
                </wp:positionH>
                <wp:positionV relativeFrom="paragraph">
                  <wp:posOffset>838349</wp:posOffset>
                </wp:positionV>
                <wp:extent cx="2412787" cy="829630"/>
                <wp:effectExtent l="0" t="0" r="26035" b="2794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2787" cy="82963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D8C834" id="Rectangle 13" o:spid="_x0000_s1026" style="position:absolute;margin-left:180.3pt;margin-top:66pt;width:190pt;height:65.3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" filled="f" strokecolor="red" strokeweight="1pt"/>
            </w:pict>
          </mc:Fallback>
        </mc:AlternateContent>
      </w:r>
      <w:r w:rsidR="001F431C">
        <w:rPr>
          <w:noProof/>
        </w:rPr>
        <w:drawing>
          <wp:inline distT="0" distB="0" distL="0" distR="0" wp14:anchorId="5786CBBF" wp14:editId="5D232FA8">
            <wp:extent cx="6093439" cy="3291780"/>
            <wp:effectExtent l="0" t="0" r="3175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99140" cy="329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86E04" w14:textId="15B2845B" w:rsidR="00CB7A2C" w:rsidRDefault="00CB7A2C" w:rsidP="00CF47D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360"/>
        <w:jc w:val="center"/>
        <w:rPr>
          <w:i/>
          <w:iCs/>
        </w:rPr>
      </w:pPr>
      <w:r w:rsidRPr="004418E1">
        <w:rPr>
          <w:i/>
          <w:iCs/>
        </w:rPr>
        <w:t xml:space="preserve">Figure </w:t>
      </w:r>
      <w:r>
        <w:rPr>
          <w:i/>
          <w:iCs/>
        </w:rPr>
        <w:t>5</w:t>
      </w:r>
      <w:r w:rsidRPr="004418E1">
        <w:rPr>
          <w:i/>
          <w:iCs/>
        </w:rPr>
        <w:t xml:space="preserve">: Consumer </w:t>
      </w:r>
      <w:r>
        <w:rPr>
          <w:i/>
          <w:iCs/>
        </w:rPr>
        <w:t>starts computation again</w:t>
      </w:r>
      <w:r w:rsidRPr="004418E1">
        <w:rPr>
          <w:i/>
          <w:iCs/>
        </w:rPr>
        <w:t xml:space="preserve"> </w:t>
      </w:r>
      <w:r>
        <w:rPr>
          <w:i/>
          <w:iCs/>
        </w:rPr>
        <w:t>when a modifying happens on producer console</w:t>
      </w:r>
    </w:p>
    <w:p w14:paraId="3CADA9AD" w14:textId="7C8C479C" w:rsidR="006A6350" w:rsidRDefault="00327231" w:rsidP="00CF47DA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left="360"/>
        <w:rPr>
          <w:rFonts w:ascii="Segoe UI" w:hAnsi="Segoe UI" w:cs="Segoe UI"/>
          <w:i/>
          <w:iCs/>
          <w:color w:val="24292E"/>
          <w:sz w:val="18"/>
          <w:szCs w:val="18"/>
          <w:shd w:val="clear" w:color="auto" w:fill="FFFFFF"/>
        </w:rPr>
      </w:pPr>
      <w:r>
        <w:rPr>
          <w:rFonts w:ascii="Segoe UI" w:hAnsi="Segoe UI" w:cs="Segoe UI"/>
          <w:i/>
          <w:iCs/>
          <w:color w:val="24292E"/>
          <w:sz w:val="18"/>
          <w:szCs w:val="18"/>
          <w:shd w:val="clear" w:color="auto" w:fill="FFFFFF"/>
        </w:rPr>
        <w:t xml:space="preserve">   </w:t>
      </w:r>
      <w:r w:rsidR="006A6350" w:rsidRPr="008E713C">
        <w:rPr>
          <w:rFonts w:ascii="Segoe UI" w:hAnsi="Segoe UI" w:cs="Segoe UI"/>
          <w:i/>
          <w:iCs/>
          <w:color w:val="24292E"/>
          <w:sz w:val="18"/>
          <w:szCs w:val="18"/>
          <w:shd w:val="clear" w:color="auto" w:fill="FFFFFF"/>
        </w:rPr>
        <w:t xml:space="preserve">Note **: The </w:t>
      </w:r>
      <w:r w:rsidR="006A6350">
        <w:rPr>
          <w:rFonts w:ascii="Segoe UI" w:hAnsi="Segoe UI" w:cs="Segoe UI"/>
          <w:i/>
          <w:iCs/>
          <w:color w:val="24292E"/>
          <w:sz w:val="18"/>
          <w:szCs w:val="18"/>
          <w:shd w:val="clear" w:color="auto" w:fill="FFFFFF"/>
        </w:rPr>
        <w:t>red highlighted circle holds all</w:t>
      </w:r>
      <w:r w:rsidR="006A6350" w:rsidRPr="008E713C">
        <w:rPr>
          <w:rFonts w:ascii="Segoe UI" w:hAnsi="Segoe UI" w:cs="Segoe UI"/>
          <w:i/>
          <w:iCs/>
          <w:color w:val="24292E"/>
          <w:sz w:val="18"/>
          <w:szCs w:val="18"/>
          <w:shd w:val="clear" w:color="auto" w:fill="FFFFFF"/>
        </w:rPr>
        <w:t xml:space="preserve"> messag</w:t>
      </w:r>
      <w:r w:rsidR="006A6350">
        <w:rPr>
          <w:rFonts w:ascii="Segoe UI" w:hAnsi="Segoe UI" w:cs="Segoe UI"/>
          <w:i/>
          <w:iCs/>
          <w:color w:val="24292E"/>
          <w:sz w:val="18"/>
          <w:szCs w:val="18"/>
          <w:shd w:val="clear" w:color="auto" w:fill="FFFFFF"/>
        </w:rPr>
        <w:t xml:space="preserve">es which were sent to </w:t>
      </w:r>
      <w:r w:rsidR="0086020D">
        <w:rPr>
          <w:rFonts w:ascii="Segoe UI" w:hAnsi="Segoe UI" w:cs="Segoe UI"/>
          <w:b/>
          <w:bCs/>
          <w:i/>
          <w:iCs/>
          <w:color w:val="24292E"/>
          <w:sz w:val="18"/>
          <w:szCs w:val="18"/>
          <w:shd w:val="clear" w:color="auto" w:fill="FFFFFF"/>
        </w:rPr>
        <w:t>deneme2</w:t>
      </w:r>
      <w:r w:rsidR="006A6350">
        <w:rPr>
          <w:rFonts w:ascii="Segoe UI" w:hAnsi="Segoe UI" w:cs="Segoe UI"/>
          <w:i/>
          <w:iCs/>
          <w:color w:val="24292E"/>
          <w:sz w:val="18"/>
          <w:szCs w:val="18"/>
          <w:shd w:val="clear" w:color="auto" w:fill="FFFFFF"/>
        </w:rPr>
        <w:t xml:space="preserve"> topic.</w:t>
      </w:r>
    </w:p>
    <w:p w14:paraId="6818C4C3" w14:textId="6C1BE505" w:rsidR="009656FB" w:rsidRDefault="009656FB" w:rsidP="004A390C">
      <w:pPr>
        <w:pStyle w:val="Heading1"/>
      </w:pPr>
      <w:bookmarkStart w:id="6" w:name="_Toc9947960"/>
      <w:r>
        <w:t xml:space="preserve">About </w:t>
      </w:r>
      <w:r w:rsidR="00782C35">
        <w:t xml:space="preserve">the </w:t>
      </w:r>
      <w:r>
        <w:t>Progress</w:t>
      </w:r>
      <w:bookmarkEnd w:id="6"/>
    </w:p>
    <w:p w14:paraId="6709A73D" w14:textId="48996A9D" w:rsidR="00276E58" w:rsidRPr="00276E58" w:rsidRDefault="00E52E5E" w:rsidP="009656FB">
      <w:pPr>
        <w:pStyle w:val="Heading2"/>
        <w:numPr>
          <w:ilvl w:val="0"/>
          <w:numId w:val="5"/>
        </w:numPr>
      </w:pPr>
      <w:bookmarkStart w:id="7" w:name="_Toc9947961"/>
      <w:r>
        <w:t>Apache Spark Streaming</w:t>
      </w:r>
      <w:bookmarkEnd w:id="7"/>
      <w:r>
        <w:t xml:space="preserve"> </w:t>
      </w:r>
    </w:p>
    <w:p w14:paraId="4793C498" w14:textId="607E4F1C" w:rsidR="001877AA" w:rsidRDefault="00B64196" w:rsidP="0096294B">
      <w:pPr>
        <w:spacing w:line="276" w:lineRule="auto"/>
        <w:ind w:left="360"/>
      </w:pPr>
      <w:r>
        <w:t xml:space="preserve">All comments hold on </w:t>
      </w:r>
      <w:r w:rsidR="0009056D">
        <w:t>Spark Streaming script</w:t>
      </w:r>
      <w:r w:rsidR="0025794C">
        <w:t xml:space="preserve"> </w:t>
      </w:r>
      <w:r w:rsidR="002E0172">
        <w:t>(</w:t>
      </w:r>
      <w:r w:rsidR="0025794C" w:rsidRPr="00726409">
        <w:rPr>
          <w:b/>
          <w:bCs/>
          <w:i/>
          <w:iCs/>
          <w:lang w:val="tr-TR"/>
        </w:rPr>
        <w:t>KafkaWordCount.py</w:t>
      </w:r>
      <w:r w:rsidR="002E0172">
        <w:t xml:space="preserve">) </w:t>
      </w:r>
      <w:r w:rsidR="00B455E4">
        <w:t>step by step.</w:t>
      </w:r>
      <w:r>
        <w:t xml:space="preserve"> </w:t>
      </w:r>
    </w:p>
    <w:p w14:paraId="68ADCB4C" w14:textId="77777777" w:rsidR="0096294B" w:rsidRDefault="0096294B" w:rsidP="002866F3">
      <w:pPr>
        <w:spacing w:line="240" w:lineRule="auto"/>
        <w:ind w:left="360"/>
      </w:pPr>
    </w:p>
    <w:p w14:paraId="11C07B0B" w14:textId="2CA4207D" w:rsidR="001877AA" w:rsidRDefault="00FE3586" w:rsidP="001877AA">
      <w:pPr>
        <w:spacing w:line="276" w:lineRule="auto"/>
        <w:ind w:left="360"/>
      </w:pPr>
      <w:r>
        <w:t xml:space="preserve">After setting up </w:t>
      </w:r>
      <w:r w:rsidR="008D5859">
        <w:t xml:space="preserve">the </w:t>
      </w:r>
      <w:r w:rsidR="00927186">
        <w:t xml:space="preserve">environment and </w:t>
      </w:r>
      <w:r>
        <w:t xml:space="preserve">necessary consoles (Kafka </w:t>
      </w:r>
      <w:r w:rsidR="00006158">
        <w:t>s</w:t>
      </w:r>
      <w:r>
        <w:t xml:space="preserve">tart, topic create, producer initializing) </w:t>
      </w:r>
      <w:r w:rsidRPr="004A68A5">
        <w:rPr>
          <w:b/>
          <w:bCs/>
          <w:i/>
          <w:iCs/>
        </w:rPr>
        <w:t>KafkaW</w:t>
      </w:r>
      <w:r w:rsidR="004A68A5" w:rsidRPr="004A68A5">
        <w:rPr>
          <w:b/>
          <w:bCs/>
          <w:i/>
          <w:iCs/>
        </w:rPr>
        <w:t>o</w:t>
      </w:r>
      <w:r w:rsidRPr="004A68A5">
        <w:rPr>
          <w:b/>
          <w:bCs/>
          <w:i/>
          <w:iCs/>
        </w:rPr>
        <w:t xml:space="preserve">rdCount.py </w:t>
      </w:r>
      <w:r>
        <w:t>is needed to run to see result</w:t>
      </w:r>
      <w:r w:rsidR="00737685">
        <w:t>s</w:t>
      </w:r>
      <w:r>
        <w:t>.</w:t>
      </w:r>
      <w:r w:rsidR="00254F92">
        <w:t xml:space="preserve"> </w:t>
      </w:r>
    </w:p>
    <w:p w14:paraId="3EF53267" w14:textId="1FCFB0B1" w:rsidR="00C831FE" w:rsidRDefault="00C831FE" w:rsidP="001877AA">
      <w:pPr>
        <w:spacing w:line="276" w:lineRule="auto"/>
        <w:ind w:left="360"/>
      </w:pPr>
      <w:r>
        <w:br/>
      </w:r>
      <w:r w:rsidRPr="00F50191">
        <w:t>Spark Streaming continuously reads every incoming data from the pro</w:t>
      </w:r>
      <w:r w:rsidR="008D5859">
        <w:t>duc</w:t>
      </w:r>
      <w:r w:rsidRPr="00F50191">
        <w:t>er</w:t>
      </w:r>
      <w:r w:rsidR="00EE5C17">
        <w:t xml:space="preserve">. The </w:t>
      </w:r>
      <w:r w:rsidRPr="00F50191">
        <w:t xml:space="preserve">outputs </w:t>
      </w:r>
      <w:r w:rsidR="002001F2">
        <w:t xml:space="preserve">of </w:t>
      </w:r>
      <w:r w:rsidR="00EE0721">
        <w:t xml:space="preserve">word count </w:t>
      </w:r>
      <w:r w:rsidR="002001F2">
        <w:t>computing</w:t>
      </w:r>
      <w:r w:rsidRPr="00F50191">
        <w:t xml:space="preserve"> </w:t>
      </w:r>
      <w:r w:rsidR="008D5859">
        <w:t>are</w:t>
      </w:r>
      <w:r w:rsidR="00CC7044">
        <w:t xml:space="preserve"> sent</w:t>
      </w:r>
      <w:r w:rsidR="0079797B">
        <w:t xml:space="preserve"> to</w:t>
      </w:r>
      <w:r w:rsidRPr="00F50191">
        <w:t xml:space="preserve"> the </w:t>
      </w:r>
      <w:proofErr w:type="spellStart"/>
      <w:r w:rsidRPr="00F50191">
        <w:t>Jupyter</w:t>
      </w:r>
      <w:proofErr w:type="spellEnd"/>
      <w:r w:rsidRPr="00F50191">
        <w:t xml:space="preserve"> notebook console.</w:t>
      </w:r>
    </w:p>
    <w:p w14:paraId="67E2CEED" w14:textId="77777777" w:rsidR="002F11C7" w:rsidRDefault="002F11C7" w:rsidP="001877AA">
      <w:pPr>
        <w:spacing w:line="276" w:lineRule="auto"/>
        <w:ind w:left="360"/>
      </w:pPr>
    </w:p>
    <w:p w14:paraId="27CC6FB3" w14:textId="6BE69DDE" w:rsidR="00756774" w:rsidRDefault="00756774" w:rsidP="009656FB">
      <w:pPr>
        <w:pStyle w:val="Heading2"/>
        <w:numPr>
          <w:ilvl w:val="0"/>
          <w:numId w:val="5"/>
        </w:numPr>
      </w:pPr>
      <w:bookmarkStart w:id="8" w:name="_Toc9947962"/>
      <w:r>
        <w:t>Write to Casandra</w:t>
      </w:r>
      <w:bookmarkEnd w:id="8"/>
    </w:p>
    <w:p w14:paraId="596FC36F" w14:textId="7DBA30F7" w:rsidR="00756774" w:rsidRDefault="00F27530" w:rsidP="006831EC">
      <w:pPr>
        <w:spacing w:line="360" w:lineRule="auto"/>
        <w:ind w:left="360"/>
      </w:pPr>
      <w:r>
        <w:t>Planned to w</w:t>
      </w:r>
      <w:r w:rsidR="00863DC6" w:rsidRPr="00863DC6">
        <w:t xml:space="preserve">rite </w:t>
      </w:r>
      <w:r w:rsidR="00756774" w:rsidRPr="00863DC6">
        <w:t xml:space="preserve">Structure Streaming Data into Cassandra using </w:t>
      </w:r>
      <w:proofErr w:type="spellStart"/>
      <w:r w:rsidR="00756774" w:rsidRPr="00863DC6">
        <w:t>Pyspark</w:t>
      </w:r>
      <w:proofErr w:type="spellEnd"/>
      <w:r w:rsidR="00756774" w:rsidRPr="00863DC6">
        <w:t xml:space="preserve"> API</w:t>
      </w:r>
      <w:r w:rsidR="003F5756">
        <w:t xml:space="preserve"> instead of console</w:t>
      </w:r>
      <w:r w:rsidR="008D5859">
        <w:t>,</w:t>
      </w:r>
      <w:r w:rsidR="003F5756">
        <w:t xml:space="preserve"> however, could not able to set up the Casandra environment.</w:t>
      </w:r>
      <w:r w:rsidR="000C6C96">
        <w:t xml:space="preserve"> Due to I showed my results lively on </w:t>
      </w:r>
      <w:proofErr w:type="spellStart"/>
      <w:r w:rsidR="000C6C96">
        <w:t>Jupyter</w:t>
      </w:r>
      <w:proofErr w:type="spellEnd"/>
      <w:r w:rsidR="000C6C96">
        <w:t xml:space="preserve"> console.</w:t>
      </w:r>
    </w:p>
    <w:p w14:paraId="56552C8D" w14:textId="495FF23D" w:rsidR="006B5AAB" w:rsidRPr="00103C1F" w:rsidRDefault="00807EC6" w:rsidP="006831EC">
      <w:pPr>
        <w:spacing w:line="360" w:lineRule="auto"/>
        <w:ind w:left="360"/>
        <w:rPr>
          <w:i/>
          <w:iCs/>
        </w:rPr>
      </w:pPr>
      <w:r w:rsidRPr="00306C59">
        <w:rPr>
          <w:b/>
          <w:bCs/>
          <w:i/>
          <w:iCs/>
        </w:rPr>
        <w:t>**</w:t>
      </w:r>
      <w:r w:rsidR="008D5859">
        <w:rPr>
          <w:b/>
          <w:bCs/>
          <w:i/>
          <w:iCs/>
        </w:rPr>
        <w:t xml:space="preserve"> Note</w:t>
      </w:r>
      <w:r w:rsidRPr="00306C59">
        <w:rPr>
          <w:b/>
          <w:bCs/>
          <w:i/>
          <w:iCs/>
        </w:rPr>
        <w:t>:</w:t>
      </w:r>
      <w:r w:rsidRPr="00103C1F">
        <w:rPr>
          <w:i/>
          <w:iCs/>
        </w:rPr>
        <w:t xml:space="preserve"> </w:t>
      </w:r>
      <w:r w:rsidR="00B36B24">
        <w:rPr>
          <w:i/>
          <w:iCs/>
        </w:rPr>
        <w:t xml:space="preserve">By the way, </w:t>
      </w:r>
      <w:r w:rsidR="006B5AAB" w:rsidRPr="00103C1F">
        <w:rPr>
          <w:i/>
          <w:iCs/>
        </w:rPr>
        <w:t xml:space="preserve">I have put the related Casandra script in the </w:t>
      </w:r>
      <w:r w:rsidR="006B5AAB" w:rsidRPr="00B836E2">
        <w:rPr>
          <w:b/>
          <w:bCs/>
          <w:i/>
          <w:iCs/>
        </w:rPr>
        <w:t>KafkaWordCount.py</w:t>
      </w:r>
      <w:r w:rsidR="006B5AAB" w:rsidRPr="00103C1F">
        <w:rPr>
          <w:i/>
          <w:iCs/>
        </w:rPr>
        <w:t>, however</w:t>
      </w:r>
      <w:r w:rsidR="008D5859">
        <w:rPr>
          <w:i/>
          <w:iCs/>
        </w:rPr>
        <w:t>,</w:t>
      </w:r>
      <w:r w:rsidR="006B5AAB" w:rsidRPr="00103C1F">
        <w:rPr>
          <w:i/>
          <w:iCs/>
        </w:rPr>
        <w:t xml:space="preserve"> I could not be able to run it. </w:t>
      </w:r>
      <w:r w:rsidR="00E07ECB">
        <w:rPr>
          <w:i/>
          <w:iCs/>
        </w:rPr>
        <w:t>Because of that</w:t>
      </w:r>
      <w:r w:rsidR="008D5859">
        <w:rPr>
          <w:i/>
          <w:iCs/>
        </w:rPr>
        <w:t>,</w:t>
      </w:r>
      <w:r w:rsidR="00E07ECB">
        <w:rPr>
          <w:i/>
          <w:iCs/>
        </w:rPr>
        <w:t xml:space="preserve"> it </w:t>
      </w:r>
      <w:r w:rsidR="00F40F6C">
        <w:rPr>
          <w:i/>
          <w:iCs/>
        </w:rPr>
        <w:t>is commented</w:t>
      </w:r>
      <w:r w:rsidR="006B5AAB" w:rsidRPr="00103C1F">
        <w:rPr>
          <w:i/>
          <w:iCs/>
        </w:rPr>
        <w:t>.</w:t>
      </w:r>
    </w:p>
    <w:sectPr w:rsidR="006B5AAB" w:rsidRPr="00103C1F" w:rsidSect="004A5D10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401406"/>
    <w:multiLevelType w:val="hybridMultilevel"/>
    <w:tmpl w:val="B5CAB42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E88626A"/>
    <w:multiLevelType w:val="hybridMultilevel"/>
    <w:tmpl w:val="9FF287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09B39F3"/>
    <w:multiLevelType w:val="hybridMultilevel"/>
    <w:tmpl w:val="BE0421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4B40C6"/>
    <w:multiLevelType w:val="hybridMultilevel"/>
    <w:tmpl w:val="996C43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9A665F"/>
    <w:multiLevelType w:val="hybridMultilevel"/>
    <w:tmpl w:val="6A828A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MLQAEuaWZuYWpko6SsGpxcWZ+XkgBYa1ALf+5VIsAAAA"/>
  </w:docVars>
  <w:rsids>
    <w:rsidRoot w:val="009E65DD"/>
    <w:rsid w:val="00006158"/>
    <w:rsid w:val="00014618"/>
    <w:rsid w:val="00020AD9"/>
    <w:rsid w:val="00071087"/>
    <w:rsid w:val="0008700D"/>
    <w:rsid w:val="0009056D"/>
    <w:rsid w:val="00095544"/>
    <w:rsid w:val="000A047B"/>
    <w:rsid w:val="000C5855"/>
    <w:rsid w:val="000C6C96"/>
    <w:rsid w:val="00103C1F"/>
    <w:rsid w:val="00131928"/>
    <w:rsid w:val="001326F3"/>
    <w:rsid w:val="001372BE"/>
    <w:rsid w:val="001501A2"/>
    <w:rsid w:val="001762CD"/>
    <w:rsid w:val="001877AA"/>
    <w:rsid w:val="001943C1"/>
    <w:rsid w:val="001A0CCC"/>
    <w:rsid w:val="001D4A33"/>
    <w:rsid w:val="001E6A91"/>
    <w:rsid w:val="001E7C0A"/>
    <w:rsid w:val="001F431C"/>
    <w:rsid w:val="002001F2"/>
    <w:rsid w:val="002144A5"/>
    <w:rsid w:val="002365EA"/>
    <w:rsid w:val="002371C6"/>
    <w:rsid w:val="00254F92"/>
    <w:rsid w:val="0025794C"/>
    <w:rsid w:val="00266EA0"/>
    <w:rsid w:val="00275A2E"/>
    <w:rsid w:val="00276E58"/>
    <w:rsid w:val="00283D48"/>
    <w:rsid w:val="002866F3"/>
    <w:rsid w:val="002D4276"/>
    <w:rsid w:val="002E0172"/>
    <w:rsid w:val="002E2D76"/>
    <w:rsid w:val="002E3EF4"/>
    <w:rsid w:val="002F11C7"/>
    <w:rsid w:val="003066A6"/>
    <w:rsid w:val="00306C59"/>
    <w:rsid w:val="00313460"/>
    <w:rsid w:val="00317514"/>
    <w:rsid w:val="00327231"/>
    <w:rsid w:val="00353D4B"/>
    <w:rsid w:val="0036541D"/>
    <w:rsid w:val="00376340"/>
    <w:rsid w:val="00377F34"/>
    <w:rsid w:val="00385252"/>
    <w:rsid w:val="00391610"/>
    <w:rsid w:val="00395354"/>
    <w:rsid w:val="003A2491"/>
    <w:rsid w:val="003A7476"/>
    <w:rsid w:val="003B00F9"/>
    <w:rsid w:val="003B6E87"/>
    <w:rsid w:val="003C018A"/>
    <w:rsid w:val="003D32D0"/>
    <w:rsid w:val="003E6273"/>
    <w:rsid w:val="003F17CA"/>
    <w:rsid w:val="003F5756"/>
    <w:rsid w:val="003F7E89"/>
    <w:rsid w:val="004124F9"/>
    <w:rsid w:val="004308D6"/>
    <w:rsid w:val="004418E1"/>
    <w:rsid w:val="004460F3"/>
    <w:rsid w:val="00450CDD"/>
    <w:rsid w:val="004601B1"/>
    <w:rsid w:val="00477DC6"/>
    <w:rsid w:val="00480970"/>
    <w:rsid w:val="004A2A00"/>
    <w:rsid w:val="004A390C"/>
    <w:rsid w:val="004A5D10"/>
    <w:rsid w:val="004A68A5"/>
    <w:rsid w:val="004F5E12"/>
    <w:rsid w:val="005043B6"/>
    <w:rsid w:val="00504807"/>
    <w:rsid w:val="00516151"/>
    <w:rsid w:val="00521BA2"/>
    <w:rsid w:val="0052262F"/>
    <w:rsid w:val="00526890"/>
    <w:rsid w:val="00531770"/>
    <w:rsid w:val="00541F88"/>
    <w:rsid w:val="00554E89"/>
    <w:rsid w:val="0056210C"/>
    <w:rsid w:val="0059150A"/>
    <w:rsid w:val="00594531"/>
    <w:rsid w:val="005C38BF"/>
    <w:rsid w:val="005D30B5"/>
    <w:rsid w:val="005D73BE"/>
    <w:rsid w:val="0062170E"/>
    <w:rsid w:val="00631E4B"/>
    <w:rsid w:val="00642A14"/>
    <w:rsid w:val="00645BC9"/>
    <w:rsid w:val="00663FFB"/>
    <w:rsid w:val="00675D96"/>
    <w:rsid w:val="006831EC"/>
    <w:rsid w:val="00684A30"/>
    <w:rsid w:val="006A6350"/>
    <w:rsid w:val="006A6725"/>
    <w:rsid w:val="006B0BD2"/>
    <w:rsid w:val="006B5AAB"/>
    <w:rsid w:val="006D040E"/>
    <w:rsid w:val="006D0811"/>
    <w:rsid w:val="006D25F7"/>
    <w:rsid w:val="006F27A3"/>
    <w:rsid w:val="006F7ADF"/>
    <w:rsid w:val="00710245"/>
    <w:rsid w:val="00711CEB"/>
    <w:rsid w:val="00713F59"/>
    <w:rsid w:val="0071484B"/>
    <w:rsid w:val="00717440"/>
    <w:rsid w:val="00726409"/>
    <w:rsid w:val="00737685"/>
    <w:rsid w:val="007461DE"/>
    <w:rsid w:val="00746C9D"/>
    <w:rsid w:val="00756774"/>
    <w:rsid w:val="007645CF"/>
    <w:rsid w:val="00782C35"/>
    <w:rsid w:val="00785D8B"/>
    <w:rsid w:val="0079797B"/>
    <w:rsid w:val="007A2846"/>
    <w:rsid w:val="007C552D"/>
    <w:rsid w:val="007E1B3B"/>
    <w:rsid w:val="007E4E05"/>
    <w:rsid w:val="007F6503"/>
    <w:rsid w:val="00807EC6"/>
    <w:rsid w:val="00846C4F"/>
    <w:rsid w:val="0086020D"/>
    <w:rsid w:val="00863DC6"/>
    <w:rsid w:val="0088013D"/>
    <w:rsid w:val="00885CEE"/>
    <w:rsid w:val="008B113F"/>
    <w:rsid w:val="008B6332"/>
    <w:rsid w:val="008B6479"/>
    <w:rsid w:val="008D5859"/>
    <w:rsid w:val="008E713C"/>
    <w:rsid w:val="008F4A8D"/>
    <w:rsid w:val="00902FEC"/>
    <w:rsid w:val="009263A3"/>
    <w:rsid w:val="00927186"/>
    <w:rsid w:val="009273A2"/>
    <w:rsid w:val="00950A3A"/>
    <w:rsid w:val="00952BD8"/>
    <w:rsid w:val="0096294B"/>
    <w:rsid w:val="009656FB"/>
    <w:rsid w:val="00975B82"/>
    <w:rsid w:val="009A0095"/>
    <w:rsid w:val="009A0C82"/>
    <w:rsid w:val="009B07A0"/>
    <w:rsid w:val="009B10CB"/>
    <w:rsid w:val="009C77E2"/>
    <w:rsid w:val="009E3931"/>
    <w:rsid w:val="009E65DD"/>
    <w:rsid w:val="009E6F66"/>
    <w:rsid w:val="00A077B4"/>
    <w:rsid w:val="00A311DA"/>
    <w:rsid w:val="00A513C0"/>
    <w:rsid w:val="00A6045D"/>
    <w:rsid w:val="00A823D4"/>
    <w:rsid w:val="00AC2583"/>
    <w:rsid w:val="00AD7402"/>
    <w:rsid w:val="00AE0C5B"/>
    <w:rsid w:val="00B0289D"/>
    <w:rsid w:val="00B06964"/>
    <w:rsid w:val="00B27245"/>
    <w:rsid w:val="00B34142"/>
    <w:rsid w:val="00B36B24"/>
    <w:rsid w:val="00B455E4"/>
    <w:rsid w:val="00B457C3"/>
    <w:rsid w:val="00B6226E"/>
    <w:rsid w:val="00B64196"/>
    <w:rsid w:val="00B65054"/>
    <w:rsid w:val="00B8221A"/>
    <w:rsid w:val="00B836E2"/>
    <w:rsid w:val="00B91365"/>
    <w:rsid w:val="00BA62EF"/>
    <w:rsid w:val="00BB2BE2"/>
    <w:rsid w:val="00BB7B29"/>
    <w:rsid w:val="00BD45CA"/>
    <w:rsid w:val="00BE297F"/>
    <w:rsid w:val="00C20A2A"/>
    <w:rsid w:val="00C33E07"/>
    <w:rsid w:val="00C831FE"/>
    <w:rsid w:val="00C91B8C"/>
    <w:rsid w:val="00C94950"/>
    <w:rsid w:val="00C951BF"/>
    <w:rsid w:val="00C95AA5"/>
    <w:rsid w:val="00CA0714"/>
    <w:rsid w:val="00CB7A2C"/>
    <w:rsid w:val="00CC7044"/>
    <w:rsid w:val="00CD1E0D"/>
    <w:rsid w:val="00CD232B"/>
    <w:rsid w:val="00CD2970"/>
    <w:rsid w:val="00CF3A9C"/>
    <w:rsid w:val="00CF47DA"/>
    <w:rsid w:val="00D0747D"/>
    <w:rsid w:val="00D07C4E"/>
    <w:rsid w:val="00D50A4A"/>
    <w:rsid w:val="00D90962"/>
    <w:rsid w:val="00DB31C7"/>
    <w:rsid w:val="00DB6BFC"/>
    <w:rsid w:val="00DD1BC5"/>
    <w:rsid w:val="00DD1F8D"/>
    <w:rsid w:val="00DF6EA3"/>
    <w:rsid w:val="00E02B87"/>
    <w:rsid w:val="00E07ECB"/>
    <w:rsid w:val="00E21220"/>
    <w:rsid w:val="00E314DB"/>
    <w:rsid w:val="00E40262"/>
    <w:rsid w:val="00E4054C"/>
    <w:rsid w:val="00E46B69"/>
    <w:rsid w:val="00E52E5E"/>
    <w:rsid w:val="00E62466"/>
    <w:rsid w:val="00E85048"/>
    <w:rsid w:val="00E94673"/>
    <w:rsid w:val="00EA4279"/>
    <w:rsid w:val="00EA56E5"/>
    <w:rsid w:val="00EB1C13"/>
    <w:rsid w:val="00EB4347"/>
    <w:rsid w:val="00EC1EAA"/>
    <w:rsid w:val="00EE0721"/>
    <w:rsid w:val="00EE5C17"/>
    <w:rsid w:val="00EF301B"/>
    <w:rsid w:val="00F149F4"/>
    <w:rsid w:val="00F1688E"/>
    <w:rsid w:val="00F27530"/>
    <w:rsid w:val="00F27696"/>
    <w:rsid w:val="00F30FF8"/>
    <w:rsid w:val="00F312C4"/>
    <w:rsid w:val="00F40F6C"/>
    <w:rsid w:val="00F4451B"/>
    <w:rsid w:val="00F50191"/>
    <w:rsid w:val="00F50A6E"/>
    <w:rsid w:val="00F70BC6"/>
    <w:rsid w:val="00F77C32"/>
    <w:rsid w:val="00F843EE"/>
    <w:rsid w:val="00F87195"/>
    <w:rsid w:val="00FA6C7D"/>
    <w:rsid w:val="00FB0350"/>
    <w:rsid w:val="00FC7282"/>
    <w:rsid w:val="00FE3586"/>
    <w:rsid w:val="00FE7617"/>
    <w:rsid w:val="00FF01E5"/>
    <w:rsid w:val="00FF5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6B653"/>
  <w15:chartTrackingRefBased/>
  <w15:docId w15:val="{D11B6D11-4C78-4ECD-961E-B1D2241BA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23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23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65D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D23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D232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077B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077B4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pl-c">
    <w:name w:val="pl-c"/>
    <w:basedOn w:val="DefaultParagraphFont"/>
    <w:rsid w:val="00A077B4"/>
  </w:style>
  <w:style w:type="character" w:customStyle="1" w:styleId="pl-k">
    <w:name w:val="pl-k"/>
    <w:basedOn w:val="DefaultParagraphFont"/>
    <w:rsid w:val="00A077B4"/>
  </w:style>
  <w:style w:type="character" w:customStyle="1" w:styleId="pl-s">
    <w:name w:val="pl-s"/>
    <w:basedOn w:val="DefaultParagraphFont"/>
    <w:rsid w:val="005D30B5"/>
  </w:style>
  <w:style w:type="character" w:customStyle="1" w:styleId="pl-pds">
    <w:name w:val="pl-pds"/>
    <w:basedOn w:val="DefaultParagraphFont"/>
    <w:rsid w:val="005D30B5"/>
  </w:style>
  <w:style w:type="paragraph" w:styleId="TOCHeading">
    <w:name w:val="TOC Heading"/>
    <w:basedOn w:val="Heading1"/>
    <w:next w:val="Normal"/>
    <w:uiPriority w:val="39"/>
    <w:unhideWhenUsed/>
    <w:qFormat/>
    <w:rsid w:val="004A5D10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A5D1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A5D1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A5D10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4A5D10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A5D10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8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8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3AAC6D-1F97-4FC7-A577-733150761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7</Pages>
  <Words>549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RAP AYDOGDU</Company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FKA – Streamıng data</dc:title>
  <dc:subject>TEB ASSIGNMENT</dc:subject>
  <dc:creator>orhan aydogdu</dc:creator>
  <cp:keywords/>
  <dc:description/>
  <cp:lastModifiedBy>orhan aydogdu</cp:lastModifiedBy>
  <cp:revision>263</cp:revision>
  <dcterms:created xsi:type="dcterms:W3CDTF">2019-05-28T09:17:00Z</dcterms:created>
  <dcterms:modified xsi:type="dcterms:W3CDTF">2019-05-29T11:16:00Z</dcterms:modified>
  <cp:category>28.05.2019</cp:category>
</cp:coreProperties>
</file>